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5BECF1FE" w:rsidR="003D6D34" w:rsidRPr="00B51DB0" w:rsidRDefault="00943B1E" w:rsidP="0084422E">
      <w:pPr>
        <w:tabs>
          <w:tab w:val="left" w:pos="8235"/>
          <w:tab w:val="right" w:pos="9026"/>
        </w:tabs>
        <w:rPr>
          <w:rFonts w:cstheme="minorHAnsi"/>
          <w:sz w:val="28"/>
          <w:szCs w:val="28"/>
          <w:rtl/>
        </w:rPr>
      </w:pPr>
      <w:r w:rsidRPr="00B51DB0">
        <w:rPr>
          <w:rFonts w:cstheme="minorHAnsi"/>
          <w:sz w:val="28"/>
          <w:szCs w:val="28"/>
        </w:rPr>
        <w:tab/>
      </w:r>
      <w:r w:rsidRPr="00B51DB0">
        <w:rPr>
          <w:rFonts w:cstheme="minorHAnsi"/>
          <w:sz w:val="28"/>
          <w:szCs w:val="28"/>
        </w:rPr>
        <w:tab/>
      </w:r>
    </w:p>
    <w:p w14:paraId="744B4C0A" w14:textId="7729816B" w:rsidR="00EE490F" w:rsidRPr="00B51DB0" w:rsidRDefault="00EE490F" w:rsidP="0084422E">
      <w:pPr>
        <w:jc w:val="right"/>
        <w:rPr>
          <w:rFonts w:cstheme="minorHAnsi"/>
          <w:sz w:val="28"/>
          <w:szCs w:val="28"/>
        </w:rPr>
      </w:pPr>
    </w:p>
    <w:p w14:paraId="07B119F7" w14:textId="07D2F1BA" w:rsidR="00EE490F" w:rsidRPr="00B51DB0" w:rsidRDefault="00EE490F" w:rsidP="0084422E">
      <w:pPr>
        <w:jc w:val="right"/>
        <w:rPr>
          <w:rFonts w:cstheme="minorHAnsi"/>
          <w:sz w:val="28"/>
          <w:szCs w:val="28"/>
        </w:rPr>
      </w:pPr>
    </w:p>
    <w:p w14:paraId="303DD5CC" w14:textId="724842A4" w:rsidR="00EE490F" w:rsidRPr="00B51DB0" w:rsidRDefault="00EE490F" w:rsidP="0084422E">
      <w:pPr>
        <w:jc w:val="right"/>
        <w:rPr>
          <w:rFonts w:cstheme="minorHAnsi"/>
          <w:sz w:val="28"/>
          <w:szCs w:val="28"/>
        </w:rPr>
      </w:pPr>
    </w:p>
    <w:p w14:paraId="69FCABCE" w14:textId="77777777" w:rsidR="00B51DB0" w:rsidRPr="00B51DB0" w:rsidRDefault="00B51DB0" w:rsidP="0084422E">
      <w:pPr>
        <w:jc w:val="right"/>
        <w:rPr>
          <w:rFonts w:cstheme="minorHAnsi"/>
          <w:sz w:val="28"/>
          <w:szCs w:val="28"/>
        </w:rPr>
      </w:pPr>
    </w:p>
    <w:p w14:paraId="50136156" w14:textId="77777777" w:rsidR="00B51DB0" w:rsidRPr="00B51DB0" w:rsidRDefault="00B51DB0" w:rsidP="0084422E">
      <w:pPr>
        <w:jc w:val="right"/>
        <w:rPr>
          <w:rFonts w:cstheme="minorHAnsi"/>
          <w:sz w:val="28"/>
          <w:szCs w:val="28"/>
        </w:rPr>
      </w:pPr>
    </w:p>
    <w:p w14:paraId="4F3FCE5F" w14:textId="7BA3DBA8" w:rsidR="00EE490F" w:rsidRPr="00B51DB0" w:rsidRDefault="00EE490F" w:rsidP="0084422E">
      <w:pPr>
        <w:jc w:val="right"/>
        <w:rPr>
          <w:rFonts w:cstheme="minorHAnsi"/>
          <w:sz w:val="28"/>
          <w:szCs w:val="28"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B51DB0" w:rsidRPr="00B51DB0" w14:paraId="6D0F1B1F" w14:textId="77777777" w:rsidTr="00F746A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C8CA8A" w14:textId="35826D14" w:rsidR="00B51DB0" w:rsidRPr="00B51DB0" w:rsidRDefault="00B51DB0" w:rsidP="0084422E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stitution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r w:rsidRPr="00B51DB0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Institution "/>
                <w:tag w:val="Institution "/>
                <w:id w:val="-263538377"/>
                <w:placeholder>
                  <w:docPart w:val="BD4AB51BE918490383082EC1A0A1E32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B51DB0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Institution Name.</w:t>
                </w:r>
              </w:sdtContent>
            </w:sdt>
          </w:p>
        </w:tc>
      </w:tr>
      <w:tr w:rsidR="00B51DB0" w:rsidRPr="00B51DB0" w14:paraId="7B804E98" w14:textId="77777777" w:rsidTr="00F746A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790725D" w14:textId="3AA6773C" w:rsidR="00B51DB0" w:rsidRPr="00B51DB0" w:rsidRDefault="00B51DB0" w:rsidP="0084422E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Accreditation Date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b/>
                <w:i/>
                <w:iCs/>
                <w:color w:val="7B7B7B" w:themeColor="accent3" w:themeShade="BF"/>
                <w:sz w:val="28"/>
                <w:szCs w:val="28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</w:rPr>
                <w:id w:val="1461995828"/>
                <w:placeholder>
                  <w:docPart w:val="0A9A799D25F74EDD8E847A3B34FC9760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90326C" w:rsidRPr="0090326C">
                  <w:rPr>
                    <w:rFonts w:ascii="DIN NEXT™ ARABIC MEDIUM" w:hAnsi="DIN NEXT™ ARABIC MEDIUM" w:cs="DIN NEXT™ ARABIC MEDIUM"/>
                    <w:color w:val="5279BB"/>
                  </w:rPr>
                  <w:t>:  Click to enter a date.</w:t>
                </w:r>
              </w:sdtContent>
            </w:sdt>
            <w:r w:rsidRPr="00B51DB0">
              <w:rPr>
                <w:rFonts w:cstheme="minorHAnsi"/>
                <w:b/>
                <w:i/>
                <w:iCs/>
                <w:color w:val="7B7B7B" w:themeColor="accent3" w:themeShade="BF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To</w:t>
            </w:r>
            <w:r w:rsidRPr="00B51DB0">
              <w:rPr>
                <w:rFonts w:cstheme="minorHAnsi"/>
                <w:b/>
                <w:i/>
                <w:iCs/>
                <w:color w:val="7B7B7B" w:themeColor="accent3" w:themeShade="BF"/>
                <w:sz w:val="28"/>
                <w:szCs w:val="28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</w:rPr>
                <w:id w:val="2123261157"/>
                <w:placeholder>
                  <w:docPart w:val="0A9A799D25F74EDD8E847A3B34FC9760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90326C" w:rsidRPr="0090326C">
                  <w:rPr>
                    <w:rFonts w:ascii="DIN NEXT™ ARABIC MEDIUM" w:hAnsi="DIN NEXT™ ARABIC MEDIUM" w:cs="DIN NEXT™ ARABIC MEDIUM"/>
                    <w:color w:val="5279BB"/>
                  </w:rPr>
                  <w:t>:  Click to enter a date.</w:t>
                </w:r>
              </w:sdtContent>
            </w:sdt>
          </w:p>
        </w:tc>
      </w:tr>
      <w:tr w:rsidR="00B51DB0" w:rsidRPr="00B51DB0" w14:paraId="2B01FE16" w14:textId="77777777" w:rsidTr="00F746A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04542452" w14:textId="3B15BCF9" w:rsidR="00B51DB0" w:rsidRPr="00B51DB0" w:rsidRDefault="00B51DB0" w:rsidP="0084422E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mprovement Plan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ate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79BB"/>
                </w:rPr>
                <w:id w:val="-1511065921"/>
                <w:placeholder>
                  <w:docPart w:val="D05C5C378F2C463290D1B80476309FF5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90326C" w:rsidRPr="0090326C">
                  <w:rPr>
                    <w:rFonts w:ascii="DIN NEXT™ ARABIC MEDIUM" w:hAnsi="DIN NEXT™ ARABIC MEDIUM" w:cs="DIN NEXT™ ARABIC MEDIUM"/>
                    <w:color w:val="5279BB"/>
                  </w:rPr>
                  <w:t>:  Click to enter a date.</w:t>
                </w:r>
              </w:sdtContent>
            </w:sdt>
          </w:p>
        </w:tc>
      </w:tr>
      <w:tr w:rsidR="00B51DB0" w:rsidRPr="00B51DB0" w14:paraId="20A1D059" w14:textId="77777777" w:rsidTr="00F746A8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067D507C" w14:textId="77777777" w:rsidR="00B51DB0" w:rsidRPr="00B51DB0" w:rsidRDefault="00B51DB0" w:rsidP="0084422E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  <w:rtl/>
              </w:rPr>
            </w:pP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ntact</w:t>
            </w:r>
            <w:r w:rsidRPr="00B51DB0">
              <w:rPr>
                <w:rFonts w:cstheme="minorHAnsi"/>
                <w:color w:val="5279BB"/>
                <w:sz w:val="28"/>
                <w:szCs w:val="28"/>
                <w:lang w:bidi="ar-EG"/>
              </w:rPr>
              <w:t xml:space="preserve"> </w:t>
            </w:r>
            <w:r w:rsidRPr="00B51DB0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formation</w:t>
            </w:r>
            <w:r w:rsidRPr="00B51DB0">
              <w:rPr>
                <w:rFonts w:cstheme="minorHAnsi"/>
                <w:color w:val="5279BB"/>
                <w:sz w:val="28"/>
                <w:szCs w:val="28"/>
                <w:lang w:bidi="ar-EG"/>
              </w:rPr>
              <w:t xml:space="preserve">: 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</w:p>
          <w:p w14:paraId="10856B42" w14:textId="54A07EF1" w:rsidR="00B51DB0" w:rsidRPr="00B51DB0" w:rsidRDefault="00B51DB0" w:rsidP="0084422E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B51DB0">
              <w:rPr>
                <w:rFonts w:cstheme="minorHAnsi"/>
                <w:color w:val="5279BB"/>
                <w:sz w:val="28"/>
                <w:szCs w:val="28"/>
              </w:rPr>
              <w:t>Name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r w:rsidRPr="00B51DB0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Name "/>
                <w:tag w:val="Institution "/>
                <w:id w:val="-1037495445"/>
                <w:placeholder>
                  <w:docPart w:val="A17CAADE9D9341FAAE6DA9A8AF7EF760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B51DB0">
                  <w:rPr>
                    <w:rFonts w:cstheme="minorHAnsi"/>
                    <w:sz w:val="28"/>
                    <w:szCs w:val="28"/>
                  </w:rPr>
                  <w:t xml:space="preserve"> </w:t>
                </w:r>
                <w:r w:rsidRPr="00B51DB0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Click to enter text.</w:t>
                </w:r>
              </w:sdtContent>
            </w:sdt>
          </w:p>
          <w:p w14:paraId="69707E05" w14:textId="2C32BAB2" w:rsidR="00B51DB0" w:rsidRPr="00B51DB0" w:rsidRDefault="00B51DB0" w:rsidP="0084422E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B51DB0">
              <w:rPr>
                <w:rFonts w:cstheme="minorHAnsi"/>
                <w:color w:val="5279BB"/>
                <w:sz w:val="28"/>
                <w:szCs w:val="28"/>
              </w:rPr>
              <w:t>Title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r w:rsidRPr="00B51DB0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i/>
                  <w:iCs/>
                  <w:color w:val="7B7B7B" w:themeColor="accent3" w:themeShade="BF"/>
                  <w:sz w:val="28"/>
                  <w:szCs w:val="28"/>
                </w:rPr>
                <w:alias w:val="Title"/>
                <w:tag w:val="Institution "/>
                <w:id w:val="1148318717"/>
                <w:placeholder>
                  <w:docPart w:val="1C7B7DF0DBB1487B8D40FD5F685C13DE"/>
                </w:placeholder>
                <w:temporary/>
                <w:showingPlcHdr/>
              </w:sdtPr>
              <w:sdtEndPr>
                <w:rPr>
                  <w:b w:val="0"/>
                </w:rPr>
              </w:sdtEndPr>
              <w:sdtContent>
                <w:r w:rsidRPr="00B51DB0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to enter text.</w:t>
                </w:r>
              </w:sdtContent>
            </w:sdt>
          </w:p>
          <w:p w14:paraId="1B9F64C1" w14:textId="3130FBA8" w:rsidR="00B51DB0" w:rsidRPr="00B51DB0" w:rsidRDefault="00B51DB0" w:rsidP="0084422E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  <w:rtl/>
              </w:rPr>
            </w:pPr>
            <w:r w:rsidRPr="00B51DB0">
              <w:rPr>
                <w:rFonts w:cstheme="minorHAnsi"/>
                <w:color w:val="5279BB"/>
                <w:sz w:val="28"/>
                <w:szCs w:val="28"/>
              </w:rPr>
              <w:t>Email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r w:rsidRPr="00B51DB0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Email"/>
                <w:tag w:val="Institution "/>
                <w:id w:val="-1437436406"/>
                <w:placeholder>
                  <w:docPart w:val="CDD5B638BAB44148A488873FB3138D4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B51DB0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to enter text.</w:t>
                </w:r>
              </w:sdtContent>
            </w:sdt>
          </w:p>
          <w:p w14:paraId="4CE8F8E9" w14:textId="3F333053" w:rsidR="00B51DB0" w:rsidRPr="00B51DB0" w:rsidRDefault="00B51DB0" w:rsidP="0084422E">
            <w:pPr>
              <w:spacing w:line="276" w:lineRule="auto"/>
              <w:jc w:val="lowKashida"/>
              <w:rPr>
                <w:rFonts w:cstheme="minorHAnsi"/>
                <w:color w:val="5279BB"/>
                <w:sz w:val="28"/>
                <w:szCs w:val="28"/>
              </w:rPr>
            </w:pPr>
            <w:r w:rsidRPr="00B51DB0">
              <w:rPr>
                <w:rFonts w:cstheme="minorHAnsi"/>
                <w:color w:val="5279BB"/>
                <w:sz w:val="28"/>
                <w:szCs w:val="28"/>
              </w:rPr>
              <w:t>Mobile</w:t>
            </w:r>
            <w:r w:rsidRPr="00B51DB0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B51DB0">
              <w:rPr>
                <w:rFonts w:cstheme="minorHAnsi"/>
                <w:color w:val="5279BB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color w:val="F59F52"/>
                <w:sz w:val="28"/>
                <w:szCs w:val="28"/>
              </w:rPr>
              <w:t xml:space="preserve"> </w:t>
            </w:r>
            <w:r w:rsidRPr="00B51DB0">
              <w:rPr>
                <w:rFonts w:cstheme="minorHAnsi"/>
                <w:sz w:val="28"/>
                <w:szCs w:val="28"/>
              </w:rPr>
              <w:t xml:space="preserve"> </w:t>
            </w:r>
            <w:r w:rsidRPr="00B51DB0">
              <w:rPr>
                <w:rStyle w:val="Char"/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Moblie "/>
                <w:tag w:val="Institution "/>
                <w:id w:val="-1008905569"/>
                <w:placeholder>
                  <w:docPart w:val="65AD807161854A0592791BE17F928AAD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B51DB0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lick to enter text. </w:t>
                </w:r>
              </w:sdtContent>
            </w:sdt>
          </w:p>
        </w:tc>
      </w:tr>
    </w:tbl>
    <w:p w14:paraId="5DDCF57E" w14:textId="1D8D2F16" w:rsidR="00EE490F" w:rsidRPr="00B51DB0" w:rsidRDefault="00EE490F" w:rsidP="0084422E">
      <w:pPr>
        <w:jc w:val="right"/>
        <w:rPr>
          <w:rFonts w:cstheme="minorHAnsi"/>
          <w:sz w:val="28"/>
          <w:szCs w:val="28"/>
        </w:rPr>
      </w:pPr>
    </w:p>
    <w:p w14:paraId="613EDA38" w14:textId="77777777" w:rsidR="00BB284F" w:rsidRPr="00B51DB0" w:rsidRDefault="00BB284F" w:rsidP="0084422E">
      <w:pPr>
        <w:rPr>
          <w:rFonts w:cstheme="minorHAnsi"/>
          <w:sz w:val="28"/>
          <w:szCs w:val="28"/>
        </w:rPr>
      </w:pPr>
    </w:p>
    <w:sdt>
      <w:sdtPr>
        <w:rPr>
          <w:rFonts w:asciiTheme="minorHAnsi" w:eastAsiaTheme="minorHAnsi" w:hAnsiTheme="minorHAnsi" w:cstheme="minorBidi"/>
          <w:b/>
          <w:bCs/>
          <w:color w:val="4C3D8E"/>
          <w:sz w:val="24"/>
          <w:szCs w:val="24"/>
          <w:rtl w:val="0"/>
        </w:rPr>
        <w:id w:val="-1467426543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0C2ABE2D" w14:textId="3E1C06FC" w:rsidR="0085167C" w:rsidRPr="00D03662" w:rsidRDefault="0085167C" w:rsidP="00D03662">
          <w:pPr>
            <w:pStyle w:val="af1"/>
            <w:bidi w:val="0"/>
            <w:rPr>
              <w:rFonts w:asciiTheme="minorHAnsi" w:hAnsiTheme="minorHAnsi" w:cstheme="minorHAnsi"/>
              <w:b/>
              <w:bCs/>
              <w:color w:val="4C3D8E"/>
            </w:rPr>
          </w:pPr>
          <w:proofErr w:type="spellStart"/>
          <w:r w:rsidRPr="00D03662">
            <w:rPr>
              <w:b/>
              <w:bCs/>
              <w:color w:val="4C3D8E"/>
              <w:sz w:val="36"/>
              <w:szCs w:val="36"/>
            </w:rPr>
            <w:t>Table</w:t>
          </w:r>
          <w:proofErr w:type="spellEnd"/>
          <w:r w:rsidRPr="00D03662">
            <w:rPr>
              <w:b/>
              <w:bCs/>
              <w:color w:val="4C3D8E"/>
              <w:sz w:val="36"/>
              <w:szCs w:val="36"/>
            </w:rPr>
            <w:t xml:space="preserve"> </w:t>
          </w:r>
          <w:proofErr w:type="spellStart"/>
          <w:r w:rsidRPr="00D03662">
            <w:rPr>
              <w:rFonts w:asciiTheme="minorHAnsi" w:hAnsiTheme="minorHAnsi" w:cstheme="minorHAnsi"/>
              <w:b/>
              <w:bCs/>
              <w:color w:val="4C3D8E"/>
            </w:rPr>
            <w:t>of</w:t>
          </w:r>
          <w:proofErr w:type="spellEnd"/>
          <w:r w:rsidRPr="00D03662">
            <w:rPr>
              <w:rFonts w:asciiTheme="minorHAnsi" w:hAnsiTheme="minorHAnsi" w:cstheme="minorHAnsi"/>
              <w:b/>
              <w:bCs/>
              <w:color w:val="4C3D8E"/>
            </w:rPr>
            <w:t xml:space="preserve"> </w:t>
          </w:r>
          <w:proofErr w:type="spellStart"/>
          <w:r w:rsidRPr="00D03662">
            <w:rPr>
              <w:rFonts w:asciiTheme="minorHAnsi" w:hAnsiTheme="minorHAnsi" w:cstheme="minorHAnsi"/>
              <w:b/>
              <w:bCs/>
              <w:color w:val="4C3D8E"/>
            </w:rPr>
            <w:t>Contents</w:t>
          </w:r>
          <w:proofErr w:type="spellEnd"/>
        </w:p>
        <w:p w14:paraId="14D9EAB1" w14:textId="718EAE60" w:rsidR="00D03662" w:rsidRPr="00D03662" w:rsidRDefault="0085167C" w:rsidP="00D03662">
          <w:pPr>
            <w:pStyle w:val="10"/>
            <w:tabs>
              <w:tab w:val="right" w:leader="dot" w:pos="14560"/>
            </w:tabs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r w:rsidRPr="00D03662">
            <w:rPr>
              <w:rFonts w:cstheme="minorHAnsi"/>
              <w:sz w:val="28"/>
              <w:szCs w:val="28"/>
            </w:rPr>
            <w:fldChar w:fldCharType="begin"/>
          </w:r>
          <w:r w:rsidRPr="00D03662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D03662">
            <w:rPr>
              <w:rFonts w:cstheme="minorHAnsi"/>
              <w:sz w:val="28"/>
              <w:szCs w:val="28"/>
            </w:rPr>
            <w:fldChar w:fldCharType="separate"/>
          </w:r>
          <w:hyperlink w:anchor="_Toc137720461" w:history="1">
            <w:r w:rsidR="00D03662" w:rsidRPr="00D03662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A. Improvement Plan for Review Report Recommendations</w:t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  <w:tab/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D03662" w:rsidRPr="00D03662">
              <w:rPr>
                <w:noProof/>
                <w:webHidden/>
                <w:sz w:val="28"/>
                <w:szCs w:val="28"/>
              </w:rPr>
              <w:instrText>PAGEREF</w:instrText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D03662" w:rsidRPr="00D03662">
              <w:rPr>
                <w:noProof/>
                <w:webHidden/>
                <w:sz w:val="28"/>
                <w:szCs w:val="28"/>
              </w:rPr>
              <w:instrText>Toc137720461 \h</w:instrText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775708">
              <w:rPr>
                <w:noProof/>
                <w:webHidden/>
                <w:sz w:val="28"/>
                <w:szCs w:val="28"/>
              </w:rPr>
              <w:t>3</w:t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070D38C8" w14:textId="123BDB44" w:rsidR="00D03662" w:rsidRPr="00D03662" w:rsidRDefault="00000000" w:rsidP="00D03662">
          <w:pPr>
            <w:pStyle w:val="20"/>
            <w:tabs>
              <w:tab w:val="right" w:leader="dot" w:pos="14560"/>
            </w:tabs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0462" w:history="1">
            <w:r w:rsidR="00D03662" w:rsidRPr="00D03662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Recommendation (….)</w:t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  <w:tab/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D03662" w:rsidRPr="00D03662">
              <w:rPr>
                <w:noProof/>
                <w:webHidden/>
                <w:sz w:val="28"/>
                <w:szCs w:val="28"/>
              </w:rPr>
              <w:instrText>PAGEREF</w:instrText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D03662" w:rsidRPr="00D03662">
              <w:rPr>
                <w:noProof/>
                <w:webHidden/>
                <w:sz w:val="28"/>
                <w:szCs w:val="28"/>
              </w:rPr>
              <w:instrText>Toc137720462 \h</w:instrText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775708">
              <w:rPr>
                <w:noProof/>
                <w:webHidden/>
                <w:sz w:val="28"/>
                <w:szCs w:val="28"/>
              </w:rPr>
              <w:t>3</w:t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21481824" w14:textId="414BE1F7" w:rsidR="00D03662" w:rsidRPr="00D03662" w:rsidRDefault="00000000" w:rsidP="00D03662">
          <w:pPr>
            <w:pStyle w:val="10"/>
            <w:tabs>
              <w:tab w:val="right" w:leader="dot" w:pos="14560"/>
            </w:tabs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0463" w:history="1">
            <w:r w:rsidR="00D03662" w:rsidRPr="00D03662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Approval</w:t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  <w:tab/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D03662" w:rsidRPr="00D03662">
              <w:rPr>
                <w:noProof/>
                <w:webHidden/>
                <w:sz w:val="28"/>
                <w:szCs w:val="28"/>
              </w:rPr>
              <w:instrText>PAGEREF</w:instrText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D03662" w:rsidRPr="00D03662">
              <w:rPr>
                <w:noProof/>
                <w:webHidden/>
                <w:sz w:val="28"/>
                <w:szCs w:val="28"/>
              </w:rPr>
              <w:instrText>Toc137720463 \h</w:instrText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775708">
              <w:rPr>
                <w:noProof/>
                <w:webHidden/>
                <w:sz w:val="28"/>
                <w:szCs w:val="28"/>
              </w:rPr>
              <w:t>4</w:t>
            </w:r>
            <w:r w:rsidR="00D03662" w:rsidRPr="00D03662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5ECE7367" w14:textId="65D2DB7E" w:rsidR="0085167C" w:rsidRDefault="0085167C" w:rsidP="00D03662">
          <w:pPr>
            <w:jc w:val="right"/>
          </w:pPr>
          <w:r w:rsidRPr="00D03662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630F23A8" w14:textId="77777777" w:rsidR="00BB284F" w:rsidRPr="00B51DB0" w:rsidRDefault="00BB284F" w:rsidP="0084422E">
      <w:pPr>
        <w:jc w:val="both"/>
        <w:rPr>
          <w:rFonts w:cstheme="minorHAnsi"/>
          <w:sz w:val="28"/>
          <w:szCs w:val="28"/>
        </w:rPr>
      </w:pPr>
    </w:p>
    <w:p w14:paraId="2E457E0E" w14:textId="77777777" w:rsidR="00BB284F" w:rsidRPr="00B51DB0" w:rsidRDefault="00BB284F" w:rsidP="0084422E">
      <w:pPr>
        <w:jc w:val="both"/>
        <w:rPr>
          <w:rFonts w:cstheme="minorHAnsi"/>
          <w:sz w:val="28"/>
          <w:szCs w:val="28"/>
        </w:rPr>
      </w:pPr>
    </w:p>
    <w:p w14:paraId="4A1DA4EB" w14:textId="6E4CAD86" w:rsidR="00BB284F" w:rsidRPr="00B51DB0" w:rsidRDefault="00BB284F" w:rsidP="0084422E">
      <w:pPr>
        <w:jc w:val="both"/>
        <w:rPr>
          <w:rFonts w:cstheme="minorHAnsi"/>
          <w:sz w:val="28"/>
          <w:szCs w:val="28"/>
        </w:rPr>
      </w:pPr>
      <w:r w:rsidRPr="00B51DB0">
        <w:rPr>
          <w:rFonts w:cstheme="minorHAnsi"/>
          <w:sz w:val="28"/>
          <w:szCs w:val="28"/>
        </w:rPr>
        <w:br w:type="page"/>
      </w:r>
    </w:p>
    <w:p w14:paraId="20758568" w14:textId="394ECA3A" w:rsidR="00AA7C11" w:rsidRPr="00B51DB0" w:rsidRDefault="00B51DB0" w:rsidP="0084422E">
      <w:pPr>
        <w:pStyle w:val="1"/>
        <w:shd w:val="clear" w:color="auto" w:fill="D9D9D9" w:themeFill="background1" w:themeFillShade="D9"/>
        <w:spacing w:before="0"/>
        <w:rPr>
          <w:rFonts w:asciiTheme="minorHAnsi" w:hAnsiTheme="minorHAnsi" w:cstheme="minorHAnsi"/>
          <w:b/>
          <w:bCs/>
          <w:color w:val="4C3D8E"/>
          <w:rtl/>
        </w:rPr>
      </w:pPr>
      <w:bookmarkStart w:id="0" w:name="_Toc136436597"/>
      <w:bookmarkStart w:id="1" w:name="_Toc137720461"/>
      <w:r>
        <w:rPr>
          <w:rFonts w:asciiTheme="minorHAnsi" w:hAnsiTheme="minorHAnsi" w:cstheme="minorHAnsi"/>
          <w:b/>
          <w:bCs/>
          <w:color w:val="4C3D8E"/>
        </w:rPr>
        <w:lastRenderedPageBreak/>
        <w:t xml:space="preserve">A. </w:t>
      </w:r>
      <w:r w:rsidR="00BE5B9F" w:rsidRPr="00BE5B9F">
        <w:rPr>
          <w:rFonts w:asciiTheme="minorHAnsi" w:hAnsiTheme="minorHAnsi" w:cstheme="minorHAnsi"/>
          <w:b/>
          <w:bCs/>
          <w:color w:val="4C3D8E"/>
        </w:rPr>
        <w:t>Improvement Plan for Review Report Recommendations</w:t>
      </w:r>
      <w:bookmarkEnd w:id="0"/>
      <w:bookmarkEnd w:id="1"/>
    </w:p>
    <w:p w14:paraId="4F8308DF" w14:textId="77777777" w:rsidR="00694303" w:rsidRPr="00FE37F7" w:rsidRDefault="00694303" w:rsidP="00694303">
      <w:pPr>
        <w:pStyle w:val="2"/>
        <w:rPr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2" w:name="_Toc137714015"/>
      <w:bookmarkStart w:id="3" w:name="_Toc137715094"/>
      <w:proofErr w:type="gramStart"/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Recommendation</w:t>
      </w:r>
      <w:r>
        <w:rPr>
          <w:rFonts w:asciiTheme="minorHAnsi" w:hAnsiTheme="minorHAnsi" w:cstheme="minorHAnsi" w:hint="cs"/>
          <w:b/>
          <w:bCs/>
          <w:color w:val="52B5C2"/>
          <w:sz w:val="28"/>
          <w:szCs w:val="28"/>
          <w:rtl/>
        </w:rPr>
        <w:t xml:space="preserve"> </w:t>
      </w:r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(</w:t>
      </w:r>
      <w:proofErr w:type="gramEnd"/>
      <w:sdt>
        <w:sdtPr>
          <w:rPr>
            <w:rFonts w:asciiTheme="minorHAnsi" w:hAnsiTheme="minorHAnsi" w:cstheme="minorHAnsi"/>
            <w:b/>
            <w:bCs/>
            <w:color w:val="52B5C2"/>
            <w:sz w:val="28"/>
            <w:szCs w:val="28"/>
          </w:rPr>
          <w:alias w:val="Recommendation number as stated in the review Panel report."/>
          <w:tag w:val="Recommendation number as stated in the review Panel report."/>
          <w:id w:val="1741521364"/>
          <w:placeholder>
            <w:docPart w:val="E51F04AF94E547B8AC3904A42D37034E"/>
          </w:placeholder>
        </w:sdtPr>
        <w:sdtContent>
          <w:r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>…..</w:t>
          </w:r>
          <w:r w:rsidRPr="001C77BC">
            <w:rPr>
              <w:rFonts w:asciiTheme="minorHAnsi" w:hAnsiTheme="minorHAnsi" w:cstheme="minorHAnsi"/>
              <w:b/>
              <w:bCs/>
              <w:color w:val="52B5C2"/>
              <w:sz w:val="28"/>
              <w:szCs w:val="28"/>
            </w:rPr>
            <w:t xml:space="preserve">. </w:t>
          </w:r>
        </w:sdtContent>
      </w:sdt>
      <w:r w:rsidRPr="00FE37F7">
        <w:rPr>
          <w:rFonts w:asciiTheme="minorHAnsi" w:hAnsiTheme="minorHAnsi" w:cstheme="minorHAnsi"/>
          <w:b/>
          <w:bCs/>
          <w:color w:val="52B5C2"/>
          <w:sz w:val="28"/>
          <w:szCs w:val="28"/>
        </w:rPr>
        <w:t>)</w:t>
      </w:r>
      <w:bookmarkEnd w:id="2"/>
      <w:bookmarkEnd w:id="3"/>
    </w:p>
    <w:tbl>
      <w:tblPr>
        <w:tblStyle w:val="a7"/>
        <w:tblW w:w="14540" w:type="dxa"/>
        <w:tblInd w:w="25" w:type="dxa"/>
        <w:tblBorders>
          <w:top w:val="single" w:sz="12" w:space="0" w:color="4C3D8E"/>
          <w:left w:val="single" w:sz="12" w:space="0" w:color="4C3D8E"/>
          <w:bottom w:val="single" w:sz="12" w:space="0" w:color="4C3D8E"/>
          <w:right w:val="single" w:sz="12" w:space="0" w:color="4C3D8E"/>
          <w:insideH w:val="single" w:sz="8" w:space="0" w:color="4C3D8E"/>
          <w:insideV w:val="single" w:sz="8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584"/>
        <w:gridCol w:w="4295"/>
        <w:gridCol w:w="4589"/>
        <w:gridCol w:w="1326"/>
        <w:gridCol w:w="1329"/>
        <w:gridCol w:w="2417"/>
      </w:tblGrid>
      <w:tr w:rsidR="00FA7C62" w:rsidRPr="00B51DB0" w14:paraId="19198E5E" w14:textId="77777777" w:rsidTr="00BE5B9F">
        <w:trPr>
          <w:trHeight w:val="20"/>
          <w:tblHeader/>
        </w:trPr>
        <w:tc>
          <w:tcPr>
            <w:tcW w:w="584" w:type="dxa"/>
            <w:vMerge w:val="restart"/>
            <w:tcBorders>
              <w:top w:val="single" w:sz="12" w:space="0" w:color="4C3D8E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4586E1" w14:textId="275BAFF0" w:rsidR="00E223A7" w:rsidRPr="00B51DB0" w:rsidRDefault="00BE5B9F" w:rsidP="0084422E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N</w:t>
            </w:r>
          </w:p>
        </w:tc>
        <w:tc>
          <w:tcPr>
            <w:tcW w:w="4295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2E544D71" w14:textId="680D8A82" w:rsidR="00E223A7" w:rsidRPr="00B51DB0" w:rsidRDefault="00BE5B9F" w:rsidP="0084422E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E5B9F"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Recommendation</w:t>
            </w:r>
          </w:p>
        </w:tc>
        <w:tc>
          <w:tcPr>
            <w:tcW w:w="4589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732BAA82" w14:textId="3798CCE6" w:rsidR="00E223A7" w:rsidRPr="00B51DB0" w:rsidRDefault="00BE5B9F" w:rsidP="0084422E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E5B9F"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Improvement</w:t>
            </w:r>
            <w:r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 xml:space="preserve"> Actions</w:t>
            </w:r>
          </w:p>
        </w:tc>
        <w:tc>
          <w:tcPr>
            <w:tcW w:w="2655" w:type="dxa"/>
            <w:gridSpan w:val="2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A00F27" w14:textId="7FB10103" w:rsidR="00E223A7" w:rsidRPr="00B51DB0" w:rsidRDefault="0036297D" w:rsidP="0084422E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6297D"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Timelines</w:t>
            </w:r>
          </w:p>
        </w:tc>
        <w:tc>
          <w:tcPr>
            <w:tcW w:w="2417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</w:tcBorders>
            <w:shd w:val="clear" w:color="auto" w:fill="4C3D8E"/>
            <w:vAlign w:val="center"/>
          </w:tcPr>
          <w:p w14:paraId="3F72259B" w14:textId="509A71D1" w:rsidR="00E223A7" w:rsidRPr="00B51DB0" w:rsidRDefault="003C454C" w:rsidP="0084422E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</w:pPr>
            <w:r w:rsidRPr="003C454C">
              <w:rPr>
                <w:rStyle w:val="a5"/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lang w:bidi="ar-SA"/>
              </w:rPr>
              <w:t>Person(s)/units Responsible</w:t>
            </w:r>
          </w:p>
        </w:tc>
      </w:tr>
      <w:tr w:rsidR="00E475AA" w:rsidRPr="00B51DB0" w14:paraId="05F33945" w14:textId="77777777" w:rsidTr="00BE5B9F">
        <w:trPr>
          <w:trHeight w:val="318"/>
          <w:tblHeader/>
        </w:trPr>
        <w:tc>
          <w:tcPr>
            <w:tcW w:w="584" w:type="dxa"/>
            <w:vMerge/>
            <w:tcBorders>
              <w:top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04776493" w14:textId="77777777" w:rsidR="00E223A7" w:rsidRPr="00B51DB0" w:rsidRDefault="00E223A7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735A0642" w14:textId="77777777" w:rsidR="00E223A7" w:rsidRPr="00B51DB0" w:rsidRDefault="00E223A7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5FAF0E48" w14:textId="77777777" w:rsidR="00E223A7" w:rsidRPr="00B51DB0" w:rsidRDefault="00E223A7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59C3C72E" w14:textId="7613516B" w:rsidR="00E223A7" w:rsidRPr="00B51DB0" w:rsidRDefault="003C454C" w:rsidP="0084422E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Style w:val="a5"/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From</w:t>
            </w:r>
          </w:p>
        </w:tc>
        <w:tc>
          <w:tcPr>
            <w:tcW w:w="132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6BD268C" w14:textId="56777C78" w:rsidR="00E223A7" w:rsidRPr="00B51DB0" w:rsidRDefault="003C454C" w:rsidP="0084422E">
            <w:pPr>
              <w:pStyle w:val="BasicParagraph"/>
              <w:bidi w:val="0"/>
              <w:spacing w:line="240" w:lineRule="auto"/>
              <w:jc w:val="center"/>
              <w:rPr>
                <w:rStyle w:val="a5"/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Style w:val="a5"/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To</w:t>
            </w:r>
          </w:p>
        </w:tc>
        <w:tc>
          <w:tcPr>
            <w:tcW w:w="2417" w:type="dxa"/>
            <w:vMerge/>
            <w:tcBorders>
              <w:top w:val="single" w:sz="8" w:space="0" w:color="4C3D8E"/>
              <w:left w:val="single" w:sz="8" w:space="0" w:color="FFFFFF" w:themeColor="background1"/>
            </w:tcBorders>
            <w:shd w:val="clear" w:color="auto" w:fill="4C3D8E"/>
          </w:tcPr>
          <w:p w14:paraId="617CA5D8" w14:textId="77777777" w:rsidR="00E223A7" w:rsidRPr="00B51DB0" w:rsidRDefault="00E223A7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704E93" w:rsidRPr="00B51DB0" w14:paraId="232CD282" w14:textId="77777777" w:rsidTr="00BE5B9F">
        <w:tc>
          <w:tcPr>
            <w:tcW w:w="584" w:type="dxa"/>
            <w:vMerge w:val="restart"/>
          </w:tcPr>
          <w:p w14:paraId="5EE8D1D3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 w:val="restart"/>
            <w:tcBorders>
              <w:top w:val="single" w:sz="8" w:space="0" w:color="4C3D8E"/>
            </w:tcBorders>
          </w:tcPr>
          <w:p w14:paraId="24C6699D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top w:val="single" w:sz="8" w:space="0" w:color="4C3D8E"/>
            </w:tcBorders>
          </w:tcPr>
          <w:p w14:paraId="6ACE7D54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4C3D8E"/>
            </w:tcBorders>
          </w:tcPr>
          <w:p w14:paraId="0EAB02CB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top w:val="single" w:sz="8" w:space="0" w:color="4C3D8E"/>
            </w:tcBorders>
          </w:tcPr>
          <w:p w14:paraId="5196E236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247121DD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BB284F" w:rsidRPr="00B51DB0" w14:paraId="3EAC4FA1" w14:textId="77777777" w:rsidTr="00BE5B9F">
        <w:tc>
          <w:tcPr>
            <w:tcW w:w="584" w:type="dxa"/>
            <w:vMerge/>
          </w:tcPr>
          <w:p w14:paraId="5D6AAFB4" w14:textId="77777777" w:rsidR="00BB284F" w:rsidRPr="00B51DB0" w:rsidRDefault="00BB284F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60E37FDA" w14:textId="77777777" w:rsidR="00BB284F" w:rsidRPr="00B51DB0" w:rsidRDefault="00BB284F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12ACCAE1" w14:textId="77777777" w:rsidR="00BB284F" w:rsidRPr="00B51DB0" w:rsidRDefault="00BB284F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09EFD6CF" w14:textId="77777777" w:rsidR="00BB284F" w:rsidRPr="00B51DB0" w:rsidRDefault="00BB284F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51107819" w14:textId="77777777" w:rsidR="00BB284F" w:rsidRPr="00B51DB0" w:rsidRDefault="00BB284F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7FDC3A0F" w14:textId="77777777" w:rsidR="00BB284F" w:rsidRPr="00B51DB0" w:rsidRDefault="00BB284F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BB284F" w:rsidRPr="00B51DB0" w14:paraId="66FA2403" w14:textId="77777777" w:rsidTr="00BE5B9F">
        <w:tc>
          <w:tcPr>
            <w:tcW w:w="584" w:type="dxa"/>
            <w:vMerge/>
          </w:tcPr>
          <w:p w14:paraId="2D430812" w14:textId="77777777" w:rsidR="00BB284F" w:rsidRPr="00B51DB0" w:rsidRDefault="00BB284F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7F995EA5" w14:textId="77777777" w:rsidR="00BB284F" w:rsidRPr="00B51DB0" w:rsidRDefault="00BB284F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9D0E46A" w14:textId="77777777" w:rsidR="00BB284F" w:rsidRPr="00B51DB0" w:rsidRDefault="00BB284F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1DD795BE" w14:textId="77777777" w:rsidR="00BB284F" w:rsidRPr="00B51DB0" w:rsidRDefault="00BB284F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72986EB1" w14:textId="77777777" w:rsidR="00BB284F" w:rsidRPr="00B51DB0" w:rsidRDefault="00BB284F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DB5FE1" w14:textId="77777777" w:rsidR="00BB284F" w:rsidRPr="00B51DB0" w:rsidRDefault="00BB284F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704E93" w:rsidRPr="00B51DB0" w14:paraId="55FB168E" w14:textId="77777777" w:rsidTr="00BE5B9F">
        <w:tc>
          <w:tcPr>
            <w:tcW w:w="584" w:type="dxa"/>
            <w:vMerge/>
          </w:tcPr>
          <w:p w14:paraId="09949A0D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24E68984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B36478C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2C63A159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0531A4DC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8E3103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704E93" w:rsidRPr="00B51DB0" w14:paraId="47C85A64" w14:textId="77777777" w:rsidTr="00BE5B9F">
        <w:tc>
          <w:tcPr>
            <w:tcW w:w="584" w:type="dxa"/>
            <w:vMerge/>
          </w:tcPr>
          <w:p w14:paraId="1C9D36F4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565201A9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23169420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343D6066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31A7FB8D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146A298A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  <w:tr w:rsidR="00704E93" w:rsidRPr="00B51DB0" w14:paraId="632D356C" w14:textId="77777777" w:rsidTr="00BE5B9F">
        <w:tc>
          <w:tcPr>
            <w:tcW w:w="584" w:type="dxa"/>
            <w:vMerge/>
            <w:tcBorders>
              <w:bottom w:val="single" w:sz="12" w:space="0" w:color="4C3D8E"/>
            </w:tcBorders>
          </w:tcPr>
          <w:p w14:paraId="6C407E33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bottom w:val="single" w:sz="12" w:space="0" w:color="4C3D8E"/>
            </w:tcBorders>
          </w:tcPr>
          <w:p w14:paraId="01365C7F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bottom w:val="single" w:sz="12" w:space="0" w:color="4C3D8E"/>
            </w:tcBorders>
          </w:tcPr>
          <w:p w14:paraId="1D873241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bottom w:val="single" w:sz="12" w:space="0" w:color="4C3D8E"/>
            </w:tcBorders>
          </w:tcPr>
          <w:p w14:paraId="669FB158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bottom w:val="single" w:sz="12" w:space="0" w:color="4C3D8E"/>
            </w:tcBorders>
          </w:tcPr>
          <w:p w14:paraId="1763581F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  <w:tcBorders>
              <w:bottom w:val="single" w:sz="12" w:space="0" w:color="4C3D8E"/>
            </w:tcBorders>
          </w:tcPr>
          <w:p w14:paraId="593862A5" w14:textId="77777777" w:rsidR="00704E93" w:rsidRPr="00B51DB0" w:rsidRDefault="00704E93" w:rsidP="0084422E">
            <w:pPr>
              <w:pStyle w:val="BasicParagraph"/>
              <w:bidi w:val="0"/>
              <w:spacing w:line="240" w:lineRule="auto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</w:rPr>
            </w:pPr>
          </w:p>
        </w:tc>
      </w:tr>
    </w:tbl>
    <w:p w14:paraId="74D53EE7" w14:textId="3E0D0D61" w:rsidR="00B62003" w:rsidRPr="00B51DB0" w:rsidRDefault="0036297D" w:rsidP="0084422E">
      <w:pPr>
        <w:rPr>
          <w:rFonts w:eastAsia="Times New Roman" w:cstheme="minorHAnsi"/>
          <w:sz w:val="20"/>
          <w:szCs w:val="20"/>
          <w:rtl/>
        </w:rPr>
      </w:pPr>
      <w:r w:rsidRPr="0036297D">
        <w:rPr>
          <w:rFonts w:eastAsia="Times New Roman" w:cstheme="minorHAnsi"/>
          <w:sz w:val="20"/>
          <w:szCs w:val="20"/>
        </w:rPr>
        <w:t xml:space="preserve">* This table should be repeated for each recommendation. </w:t>
      </w:r>
      <w:r w:rsidR="00B62003" w:rsidRPr="00B51DB0">
        <w:rPr>
          <w:rFonts w:eastAsia="Times New Roman" w:cstheme="minorHAnsi"/>
          <w:sz w:val="20"/>
          <w:szCs w:val="20"/>
          <w:rtl/>
        </w:rPr>
        <w:br w:type="page"/>
      </w:r>
    </w:p>
    <w:p w14:paraId="5CF4A3F1" w14:textId="0EF2DF04" w:rsidR="006D3042" w:rsidRPr="00B51DB0" w:rsidRDefault="0036297D" w:rsidP="0084422E">
      <w:pPr>
        <w:pStyle w:val="1"/>
        <w:shd w:val="clear" w:color="auto" w:fill="D9D9D9" w:themeFill="background1" w:themeFillShade="D9"/>
        <w:spacing w:before="0"/>
        <w:rPr>
          <w:rFonts w:asciiTheme="minorHAnsi" w:hAnsiTheme="minorHAnsi" w:cstheme="minorHAnsi"/>
          <w:b/>
          <w:bCs/>
          <w:color w:val="4C3D8E"/>
        </w:rPr>
      </w:pPr>
      <w:bookmarkStart w:id="4" w:name="_Toc136436599"/>
      <w:bookmarkStart w:id="5" w:name="_Toc137720463"/>
      <w:r>
        <w:rPr>
          <w:rFonts w:asciiTheme="minorHAnsi" w:hAnsiTheme="minorHAnsi" w:cstheme="minorHAnsi"/>
          <w:b/>
          <w:bCs/>
          <w:color w:val="4C3D8E"/>
        </w:rPr>
        <w:lastRenderedPageBreak/>
        <w:t>B. Approval</w:t>
      </w:r>
      <w:bookmarkEnd w:id="4"/>
      <w:bookmarkEnd w:id="5"/>
    </w:p>
    <w:p w14:paraId="015A5896" w14:textId="77777777" w:rsidR="006D3042" w:rsidRPr="00B51DB0" w:rsidRDefault="006D3042" w:rsidP="0084422E">
      <w:pPr>
        <w:rPr>
          <w:rFonts w:cstheme="minorHAnsi"/>
          <w:b/>
          <w:bCs/>
          <w:color w:val="3E9FAC"/>
          <w:sz w:val="6"/>
          <w:szCs w:val="6"/>
          <w:rtl/>
          <w:lang w:bidi="ar-YE"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893"/>
        <w:gridCol w:w="11671"/>
      </w:tblGrid>
      <w:tr w:rsidR="0036297D" w:rsidRPr="00B51DB0" w14:paraId="5B5E4452" w14:textId="77777777" w:rsidTr="0036297D">
        <w:trPr>
          <w:trHeight w:val="534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CABCAA2" w14:textId="0AFA4F97" w:rsidR="0036297D" w:rsidRPr="00B51DB0" w:rsidRDefault="0036297D" w:rsidP="0084422E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36297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ame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15899D25" w14:textId="77777777" w:rsidR="0036297D" w:rsidRPr="00B51DB0" w:rsidRDefault="0036297D" w:rsidP="0084422E">
            <w:pPr>
              <w:rPr>
                <w:rFonts w:cstheme="minorHAnsi"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36297D" w:rsidRPr="00B51DB0" w14:paraId="73963174" w14:textId="77777777" w:rsidTr="0036297D">
        <w:trPr>
          <w:trHeight w:val="519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4A6FDA40" w14:textId="13EE3AC6" w:rsidR="0036297D" w:rsidRPr="00B51DB0" w:rsidRDefault="0036297D" w:rsidP="0084422E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36297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osition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4014A8A2" w14:textId="77777777" w:rsidR="0036297D" w:rsidRPr="00B51DB0" w:rsidRDefault="0036297D" w:rsidP="0084422E">
            <w:pPr>
              <w:rPr>
                <w:rFonts w:cstheme="minorHAnsi"/>
                <w:caps/>
                <w:sz w:val="28"/>
                <w:szCs w:val="28"/>
                <w:rtl/>
              </w:rPr>
            </w:pPr>
          </w:p>
        </w:tc>
      </w:tr>
      <w:tr w:rsidR="0036297D" w:rsidRPr="00B51DB0" w14:paraId="3FACD6A7" w14:textId="77777777" w:rsidTr="0036297D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3F430D7" w14:textId="12E55886" w:rsidR="0036297D" w:rsidRPr="00B51DB0" w:rsidRDefault="0036297D" w:rsidP="0084422E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36297D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Signature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2A029221" w14:textId="77777777" w:rsidR="0036297D" w:rsidRPr="00B51DB0" w:rsidRDefault="0036297D" w:rsidP="0084422E">
            <w:pPr>
              <w:rPr>
                <w:rFonts w:cstheme="minorHAnsi"/>
                <w:caps/>
                <w:sz w:val="28"/>
                <w:szCs w:val="28"/>
                <w:rtl/>
              </w:rPr>
            </w:pPr>
          </w:p>
        </w:tc>
      </w:tr>
      <w:tr w:rsidR="008B1424" w:rsidRPr="00B51DB0" w14:paraId="6D9E7AF8" w14:textId="77777777" w:rsidTr="0036297D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4B39643" w14:textId="3B2062DE" w:rsidR="008B1424" w:rsidRPr="00B51DB0" w:rsidRDefault="0036297D" w:rsidP="0084422E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Date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58988120" w14:textId="77777777" w:rsidR="008B1424" w:rsidRPr="00B51DB0" w:rsidRDefault="008B1424" w:rsidP="0084422E">
            <w:pPr>
              <w:rPr>
                <w:rFonts w:cstheme="minorHAnsi"/>
                <w:caps/>
                <w:sz w:val="28"/>
                <w:szCs w:val="28"/>
                <w:rtl/>
              </w:rPr>
            </w:pPr>
          </w:p>
        </w:tc>
      </w:tr>
    </w:tbl>
    <w:p w14:paraId="510FC5B2" w14:textId="6E15FBA3" w:rsidR="00B923F3" w:rsidRPr="00B51DB0" w:rsidRDefault="00B923F3" w:rsidP="00D03662">
      <w:pPr>
        <w:rPr>
          <w:rFonts w:cstheme="minorHAnsi"/>
          <w:b/>
          <w:bCs/>
          <w:color w:val="4C3D8E"/>
          <w:sz w:val="28"/>
          <w:szCs w:val="28"/>
          <w:rtl/>
          <w:lang w:bidi="ar-YE"/>
        </w:rPr>
      </w:pPr>
    </w:p>
    <w:sectPr w:rsidR="00B923F3" w:rsidRPr="00B51DB0" w:rsidSect="0095364A">
      <w:headerReference w:type="default" r:id="rId8"/>
      <w:footerReference w:type="default" r:id="rId9"/>
      <w:headerReference w:type="first" r:id="rId10"/>
      <w:pgSz w:w="16838" w:h="11906" w:orient="landscape" w:code="9"/>
      <w:pgMar w:top="1985" w:right="1134" w:bottom="1134" w:left="1134" w:header="720" w:footer="289" w:gutter="0"/>
      <w:cols w:space="720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F9091" w14:textId="77777777" w:rsidR="0095364A" w:rsidRDefault="0095364A" w:rsidP="00EE490F">
      <w:pPr>
        <w:spacing w:after="0" w:line="240" w:lineRule="auto"/>
      </w:pPr>
      <w:r>
        <w:separator/>
      </w:r>
    </w:p>
  </w:endnote>
  <w:endnote w:type="continuationSeparator" w:id="0">
    <w:p w14:paraId="46958FE1" w14:textId="77777777" w:rsidR="0095364A" w:rsidRDefault="0095364A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672DFC6" w:rsidR="0012702F" w:rsidRDefault="00765AFA">
        <w:pPr>
          <w:pStyle w:val="a4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9504" behindDoc="0" locked="0" layoutInCell="1" allowOverlap="1" wp14:anchorId="4DD5750C" wp14:editId="4A66E0EC">
                  <wp:simplePos x="0" y="0"/>
                  <wp:positionH relativeFrom="column">
                    <wp:posOffset>-123163</wp:posOffset>
                  </wp:positionH>
                  <wp:positionV relativeFrom="paragraph">
                    <wp:posOffset>56100</wp:posOffset>
                  </wp:positionV>
                  <wp:extent cx="461645" cy="1828800"/>
                  <wp:effectExtent l="0" t="0" r="0" b="0"/>
                  <wp:wrapSquare wrapText="bothSides"/>
                  <wp:docPr id="1004460759" name="مربع نص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61645" cy="1828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D8B22D1" w14:textId="77777777" w:rsidR="00765AFA" w:rsidRPr="00DC6FBF" w:rsidRDefault="00765AFA" w:rsidP="00DC6FBF">
                              <w:pPr>
                                <w:pStyle w:val="a4"/>
                                <w:jc w:val="center"/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t>4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w14:anchorId="4DD5750C" id="_x0000_t202" coordsize="21600,21600" o:spt="202" path="m,l,21600r21600,l21600,xe">
                  <v:stroke joinstyle="miter"/>
                  <v:path gradientshapeok="t" o:connecttype="rect"/>
                </v:shapetype>
                <v:shape id="مربع نص 1" o:spid="_x0000_s1026" type="#_x0000_t202" style="position:absolute;left:0;text-align:left;margin-left:-9.7pt;margin-top:4.4pt;width:36.35pt;height:2in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" filled="f" stroked="f" strokeweight=".5pt">
                  <v:textbox style="mso-fit-shape-to-text:t">
                    <w:txbxContent>
                      <w:p w14:paraId="6D8B22D1" w14:textId="77777777" w:rsidR="00765AFA" w:rsidRPr="00DC6FBF" w:rsidRDefault="00765AFA" w:rsidP="00DC6FBF">
                        <w:pPr>
                          <w:pStyle w:val="a4"/>
                          <w:jc w:val="center"/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t>4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</w:p>
    </w:sdtContent>
  </w:sdt>
  <w:p w14:paraId="4338067A" w14:textId="6EAB6C2E" w:rsidR="0012702F" w:rsidRDefault="00765AFA" w:rsidP="00765AFA">
    <w:pPr>
      <w:pStyle w:val="a4"/>
      <w:tabs>
        <w:tab w:val="clear" w:pos="4680"/>
        <w:tab w:val="clear" w:pos="9360"/>
        <w:tab w:val="left" w:pos="2241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AF7C1" w14:textId="77777777" w:rsidR="0095364A" w:rsidRDefault="0095364A" w:rsidP="00EE490F">
      <w:pPr>
        <w:spacing w:after="0" w:line="240" w:lineRule="auto"/>
      </w:pPr>
      <w:r>
        <w:separator/>
      </w:r>
    </w:p>
  </w:footnote>
  <w:footnote w:type="continuationSeparator" w:id="0">
    <w:p w14:paraId="73F43C7D" w14:textId="77777777" w:rsidR="0095364A" w:rsidRDefault="0095364A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1B11B08" wp14:editId="14D7E9AE">
          <wp:simplePos x="0" y="0"/>
          <wp:positionH relativeFrom="page">
            <wp:posOffset>15903</wp:posOffset>
          </wp:positionH>
          <wp:positionV relativeFrom="paragraph">
            <wp:posOffset>-417443</wp:posOffset>
          </wp:positionV>
          <wp:extent cx="10637216" cy="7199630"/>
          <wp:effectExtent l="0" t="0" r="0" b="1270"/>
          <wp:wrapNone/>
          <wp:docPr id="404147185" name="صورة 404147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صورة 2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40660" cy="72019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B2C78" w14:textId="0F5FD3F7" w:rsidR="00943B1E" w:rsidRDefault="00D03662">
    <w:pPr>
      <w:pStyle w:val="a3"/>
      <w:rPr>
        <w:noProof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6A53761B" wp14:editId="48AD985C">
              <wp:simplePos x="0" y="0"/>
              <wp:positionH relativeFrom="column">
                <wp:posOffset>-720090</wp:posOffset>
              </wp:positionH>
              <wp:positionV relativeFrom="paragraph">
                <wp:posOffset>-446567</wp:posOffset>
              </wp:positionV>
              <wp:extent cx="10692765" cy="7559040"/>
              <wp:effectExtent l="0" t="0" r="0" b="3810"/>
              <wp:wrapNone/>
              <wp:docPr id="574652554" name="مجموعة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692765" cy="7559040"/>
                        <a:chOff x="0" y="0"/>
                        <a:chExt cx="10692765" cy="7559040"/>
                      </a:xfrm>
                    </wpg:grpSpPr>
                    <pic:pic xmlns:pic="http://schemas.openxmlformats.org/drawingml/2006/picture">
                      <pic:nvPicPr>
                        <pic:cNvPr id="1777820513" name="صورة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692765" cy="755904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650902854" name="مستطيل 2"/>
                      <wps:cNvSpPr/>
                      <wps:spPr>
                        <a:xfrm>
                          <a:off x="3274828" y="265814"/>
                          <a:ext cx="1160891" cy="60429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CAB48BF" id="مجموعة 1" o:spid="_x0000_s1026" style="position:absolute;margin-left:-56.7pt;margin-top:-35.15pt;width:841.95pt;height:595.2pt;z-index:251667456" coordsize="106927,7559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38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pryJGMu22gB1FRrc27nCTKf+BUvnw4z5q0APopoljPRxS71xnc&#10;KAFoo3D1prTRKcNIvXHWgB1FNE0R4Ei+nWhJopPuODQA6igMCcA0UAFFFFABRRRQAUUUUAFFFFAB&#10;SMwXqaWkZcnd6UAIJozjDjmjeu7bnr0rmfHHia/0CaFbSIfNHn8K0vCurXGr6XHe3ZXc3pQBr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dV4b/5AsP8AwL/0I1eq&#10;j4b/AOQLD/wL/wBCNXqACiiigAooooAKKKKACiiigAooooApeIv+QNN9F/8AQhXKV1fiL/kDTfRf&#10;/QhXK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dV4b/AOQLD/wL/wBCNXqo+G/+QLD/AMC/9CNXqACiiigAooooAKKKKACi&#10;iigAooooApeIv+QNN9F/9CFcpXV+Iv8AkDTfRf8A0IVyl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HVeG/+QLD/AMC/9CNX&#10;qo+G/wDkCw/8C/8AQjV6gAooooAKKKKACiiigAooooAKKKKAKXiL/kDTfRf/AEIVyldX4i/5A030&#10;X/0IVyl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HVeG/wDkCw/8C/8AQjV6qPhv/kCw/wDAv/QjV6gAooooAKKKKACiiigA&#10;ooooAKKKKAKXiL/kDTfRf/QhXKV1fiL/AJA030X/ANCFcp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B1Xhv/kCw/wDAv/Qj&#10;V6qPhv8A5AsP/Av/AEI1eoAKKKKACiiigAooooAKKKKACiiigCl4i/5A030X/wBCFcpXV+Iv+QNN&#10;9F/9CFcp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B1Xhv8A5AsP/Av/AEI1eqj4b/5AsP8AwL/0I1eoAKKKKACiiigAoooo&#10;AKKKKACiiigCl4i/5A030X/0IVyldX4i/wCQNN9F/wDQhXK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dV4b/5AsP8AwL/0&#10;I1eqj4b/AOQLD/wL/wBCNXqACiiigAooooAKKKKACiiigAooooApeIv+QNN9F/8AQhXKV1fiL/kD&#10;TfRf/QhXK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dV4b/AOQLD/wL/wBCNXqo+G/+QLD/AMC/9CNXqACiiigAooooAKKK&#10;KACiiigAooooApeIv+QNN9F/9CFcpXV+Iv8AkDTfRf8A0IVyl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HVeG/+QLD/AMC/&#10;9CNXqo+G/wDkCw/8C/8AQjV6gAooooAKKKKACiiigAooooAKKKKAKXiL/kDTfRf/AEIVyldX4i/5&#10;A030X/0IVyl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HVeG/wDkCw/8C/8AQjV6qPhv/kCw/wDAv/QjV6gAooooAKKKKACi&#10;iigAooooAKKKKAKXiL/kDTfRf/QhXKV1fiL/AJA030X/ANCFcp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B1Xhv/kCw/wDA&#10;v/QjV6qPhv8A5AsP/Av/AEI1eoAKKKKACiiigAooooAKKKKACiiigCl4i/5A030X/wBCFcpXV+Iv&#10;+QNN9F/9CFcp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B1Xhv8A5AsP/Av/AEI1eqj4b/5AsP8AwL/0I1eoAKKKKACiiigA&#10;ooooAKKKKACiiigCl4i/5A030X/0IVyldX4i/wCQNN9F/wDQhXK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dV4b/5AsP8A&#10;wL/0I1eqj4b/AOQLD/wL/wBCNXqACiiigAooooAKKKKACiiigAooooApeIv+QNN9F/8AQhXKV1fi&#10;L/kDTfRf/QhXK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dV4b/AOQLD/wL/wBCNXqo+G/+QLD/AMC/9CNXqACiiigAoooo&#10;AKKKKACiiigAooooApeIv+QNN9F/9CFcpXV+Iv8AkDTfRf8A0IVyl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HVeG/+QLD/&#10;AMC/9CNXqo+G/wDkCw/8C/8AQjV6gAooooAKKKKACiiigAooooAKKKKAKXiL/kDTfRf/AEIVyldX&#10;4i/5A030X/0IVyl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HVeG/wDkCw/8C/8AQjV6qPhv/kCw/wDAv/QjV6gAooooAKKK&#10;KACiiigAooooAKKKKAKXiL/kDTfRf/QhXKV1fiL/AJA030X/ANCFcp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B1Xhv/kCw&#10;/wDAv/QjV6qPhv8A5AsP/Av/AEI1eoAKKKKACiiigAooooAKKKKACiiigCl4i/5A030X/wBCFcpX&#10;V+Iv+QNN9F/9CFcp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B1Xhv8A5AsP/Av/AEI1eqj4b/5AsP8AwL/0I1eoAKKKKACi&#10;iigAooooAKKKKACiiigCl4i/5A030X/0IVyldX4i/wCQNN9F/wDQhXK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dV4b/5A&#10;sP8AwL/0I1eqj4b/AOQLD/wL/wBCNXqACiiigAooooAKKKKACiiigAooooApeIv+QNN9F/8AQhXK&#10;V1fiL/kDTfRf/QhXK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dV4b/AOQLD/wL/wBCNXqo+G/+QLD/AMC/9CNXqACiiigA&#10;ooooAKKKKACiiigAooooApeIv+QNN9F/9CFcpXV+Iv8AkDTfRf8A0IVyl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HVeG/+&#10;QLD/AMC/9CNXqo+G/wDkCw/8C/8AQjV6gAooooAKKKKACiiigAooooAKKKKAKXiL/kDTfRf/AEIV&#10;yldX4i/5A030X/0IVyl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HVeG/wDkCw/8C/8AQjV6qPhv/kCw/wDAv/QjV6gAoooo&#10;AKKKKACiiigAooooAKKKKAKXiL/kDTfRf/QhXKV1fiL/AJA030X/ANCFcp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B1Xhv&#10;/kCw/wDAv/QjV6qPhv8A5AsP/Av/AEI1eoAKKKKACiiigAooooAKKKKACiiigCl4i/5A030X/wBC&#10;FcpXV+Iv+QNN9F/9CFcp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B1Xhv8A5AsP/Av/AEI1eqj4b/5AsP8AwL/0I1eoAKKK&#10;KACiiigAooooAKKKKACiiigCl4i/5A030X/0IVyldX4i/wCQNN9F/wDQhXK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dV4&#10;b/5AsP8AwL/0I1eqj4b/AOQLD/wL/wBCNXqACiiigAooooAKKKKACiiigAooooApeIv+QNN9F/8A&#10;QhXKV1fiL/kDTfRf/QhXK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dV4b/AOQLD/wL/wBCNXqo+G/+QLD/AMC/9CNXqACi&#10;iigAooooAKKKKACiiigAooooApeIv+QNN9F/9CFcpXV+Iv8AkDTfRf8A0IVyl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HV&#10;eG/+QLD/AMC/9CNXqo+G/wDkCw/8C/8AQjV6gAooooAKKKKACiiigAooooAKKKKAKXiL/kDTfRf/&#10;AEIVyldX4i/5A030X/0IVyl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HVeG/wDkCw/8C/8AQjV6qPhv/kCw/wDAv/QjV6gA&#10;ooooAKKKKACiiigAooooAKKKKAKXiL/kDTfRf/QhXKV1fiL/AJA030X/ANCFcp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B&#10;1Xhv/kCw/wDAv/QjV6qPhv8A5AsP/Av/AEI1eoAKKKKACiiigAooooAKKKKACiiigCl4i/5A030X&#10;/wBCFcpXV+Iv+QNN9F/9CFcp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B1Xhv8A5AsP/Av/AEI1eqj4b/5AsP8AwL/0I1eo&#10;AKKKKACiiigAooooAKKKKACiiigCl4i/5A030X/0IVyldX4i/wCQNN9F/wDQhXK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dV4b/5AsP8AwL/0I1eqj4b/AOQLD/wL/wBCNXqACiiigAooooAKKKKACiiigAooooApeIv+QNN9&#10;F/8AQhXKV1fiL/kDTfRf/QhXK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dV4b/AOQLD/wL/wBCNXqo+G/+QLD/AMC/9CNX&#10;qACiiigAooooAKKKKACiiigAooooApeIv+QNN9F/9CFcpXV+Iv8AkDTfRf8A0IVyl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HVeG/+QLD/AMC/9CNXqo+G/wDkCw/8C/8AQjV6gAooooAKKKKACiiigAooooAKKKKAKXiL/kDT&#10;fRf/AEIVyldX4i/5A030X/0IVyl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HVeG/wDkCw/8C/8AQjV6qPhv/kCw/wDAv/Qj&#10;V6gAooooAKKKKACiiigAooooAKKKKAKXiL/kDTfRf/QhXKV1fiL/AJA030X/ANCFcp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B1Xhv/kCw/wDAv/QjV6qPhv8A5AsP/Av/AEI1eoAKKKKACiiigAooooAKKKKACiiigCl4i/5A&#10;030X/wBCFcpXV+Iv+QNN9F/9CFcp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B1Xhv8A5AsP/Av/AEI1eqj4b/5AsP8AwL/0&#10;I1eoAKKKKACiiigAooooAKKKKACiiigCl4i/5A030X/0IVyldX4i/wCQNN9F/wDQhXK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dV4b/5AsP8AwL/0I1eqj4b/AOQLD/wL/wBCNXqACiiigAooooAKKKKACiiigAooooApeIv+&#10;QNN9F/8AQhXKV1fiL/kDTfRf/QhXK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dV4b/AOQLD/wL/wBCNXqo+G/+QLD/AMC/&#10;9CNXqACiiigAooooAKKKKACiiigAooooApeIv+QNN9F/9CFcpXV+Iv8AkDTfRf8A0IVyl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HVeG/+QLD/AMC/9CNXqo+G/wDkCw/8C/8AQjV6gAooooAKKKKACiiigAooooAKKKKAKXiL&#10;/kDTfRf/AEIVyldX4i/5A030X/0IVyl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HVeG/wDkCw/8C/8AQjV6qPhv/kCw/wDA&#10;v/QjV6gAooooAKKKKACiiigAooooAKKKKAKXiL/kDTfRf/QhXKV1fiL/AJA030X/ANCFcp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B1Xhv/kCw/wDAv/QjV6qPhv8A5AsP/Av/AEI1eoAKKKKACiiigAooooAKKKKACiiigCl4&#10;i/5A030X/wBCFcpXV+Iv+QNN9F/9CFcp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B1Xhv8A5AsP/Av/AEI1eqj4b/5AsP8A&#10;wL/0I1eoAKKKKACiiigAooooAKKKKACiiigCl4i/5A030X/0IVyldX4i/wCQNN9F/wDQhXK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dV4b/5AsP8AwL/0I1eqj4b/AOQLD/wL/wBCNXqACiiigAooooAKKKKACiiigAooooAp&#10;eIv+QNN9F/8AQhXKV1fiL/kDTfRf/QhXK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dV4b/AOQLD/wL/wBCNXqo+G/+QLD/&#10;AMC/9CNXqACiiigAooooAKKKKACiiigAooooApeIv+QNN9F/9CFcpXV+Iv8AkDTfRf8A0IVyl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HVeG/+QLD/AMC/9CNXqo+G/wDkCw/8C/8AQjV6gAooooAKKKKACiiigAooooAKKKKA&#10;KXiL/kDTfRf/AEIVyldX4i/5A030X/0IVyl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HVeG/wDkCw/8C/8AQjV6qPhv/kCw&#10;/wDAv/QjV6gAooooAKKKKACiiigAooooAKKKKAKXiL/kDTfRf/QhXKV1fiL/AJA030X/ANCFcp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B1Xhv/kCw/wDAv/QjV6qPhv8A5AsP/Av/AEI1eoAKKKKACiiigAooooAKKKKACiii&#10;gCl4i/5A030X/wBCFcpXV+Iv+QNN9F/9CFcp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B1Xhv8A5AsP/Av/AEI1eqj4b/5A&#10;sP8AwL/0I1eoAKKKKACiiigAooooAKKKKACiiigCl4i/5A030X/0IVyldX4i/wCQNN9F/wDQhXK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dV4b/5AsP8AwL/0I1eqj4b/AOQLD/wL/wBCNXqACiiigAooooAKKKKACiiigAoo&#10;ooApeIv+QNN9F/8AQhXKV1fiL/kDTfRf/QhXK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dV4b/AOQLD/wL/wBCNXqo+G/+&#10;QLD/AMC/9CNXqACiiigAooooAKKKKACiiigAooooApeIv+QNN9F/9CFcpXV+Iv8AkDTfRf8A0IVy&#10;l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HVeG/+QLD/AMC/9CNXqo+G/wDkCw/8C/8AQjV6gAooooAKKKKACiiigAooooAK&#10;KKKAKXiL/kDTfRf/AEIVyldX4i/5A030X/0IVyl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HVeG/wDkCw/8C/8AQjV6qPhv&#10;/kCw/wDAv/QjV6gAooooAKKKKACiiigAooooAKKKKAKXiL/kDTfRf/QhXKV1fiL/AJA030X/ANCF&#10;cp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B1Xhv/kCw/wDAv/QjV6qPhv8A5AsP/Av/AEI1eoAKKKKACiiigAooooAKKKKA&#10;CiiigCl4i/5A030X/wBCFcpXV+Iv+QNN9F/9CFcp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1" o:spid="_x0000_s1027" type="#_x0000_t75" style="position:absolute;width:106927;height:75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">
                <v:imagedata r:id="rId2" o:title=""/>
              </v:shape>
              <v:rect id="مستطيل 2" o:spid="_x0000_s1028" style="position:absolute;left:32748;top:2658;width:11609;height:6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" fillcolor="white [3212]" strokecolor="white [3212]" strokeweight="1pt"/>
            </v:group>
          </w:pict>
        </mc:Fallback>
      </mc:AlternateContent>
    </w:r>
  </w:p>
  <w:p w14:paraId="6B31CE63" w14:textId="32273C5E" w:rsidR="00943B1E" w:rsidRDefault="00B17E10" w:rsidP="00B17E10">
    <w:pPr>
      <w:pStyle w:val="a3"/>
      <w:tabs>
        <w:tab w:val="clear" w:pos="4680"/>
        <w:tab w:val="clear" w:pos="9360"/>
        <w:tab w:val="left" w:pos="1047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4698033">
    <w:abstractNumId w:val="26"/>
  </w:num>
  <w:num w:numId="2" w16cid:durableId="1415593724">
    <w:abstractNumId w:val="23"/>
  </w:num>
  <w:num w:numId="3" w16cid:durableId="338046535">
    <w:abstractNumId w:val="27"/>
  </w:num>
  <w:num w:numId="4" w16cid:durableId="494416508">
    <w:abstractNumId w:val="30"/>
  </w:num>
  <w:num w:numId="5" w16cid:durableId="861013155">
    <w:abstractNumId w:val="16"/>
  </w:num>
  <w:num w:numId="6" w16cid:durableId="979386236">
    <w:abstractNumId w:val="29"/>
  </w:num>
  <w:num w:numId="7" w16cid:durableId="62995375">
    <w:abstractNumId w:val="15"/>
  </w:num>
  <w:num w:numId="8" w16cid:durableId="57242199">
    <w:abstractNumId w:val="4"/>
  </w:num>
  <w:num w:numId="9" w16cid:durableId="1086267507">
    <w:abstractNumId w:val="11"/>
  </w:num>
  <w:num w:numId="10" w16cid:durableId="47802311">
    <w:abstractNumId w:val="1"/>
  </w:num>
  <w:num w:numId="11" w16cid:durableId="1230270140">
    <w:abstractNumId w:val="10"/>
  </w:num>
  <w:num w:numId="12" w16cid:durableId="1017578708">
    <w:abstractNumId w:val="2"/>
  </w:num>
  <w:num w:numId="13" w16cid:durableId="435096224">
    <w:abstractNumId w:val="5"/>
  </w:num>
  <w:num w:numId="14" w16cid:durableId="128479989">
    <w:abstractNumId w:val="9"/>
  </w:num>
  <w:num w:numId="15" w16cid:durableId="1179468548">
    <w:abstractNumId w:val="22"/>
  </w:num>
  <w:num w:numId="16" w16cid:durableId="517356024">
    <w:abstractNumId w:val="8"/>
  </w:num>
  <w:num w:numId="17" w16cid:durableId="1919241772">
    <w:abstractNumId w:val="14"/>
  </w:num>
  <w:num w:numId="18" w16cid:durableId="1362046431">
    <w:abstractNumId w:val="18"/>
  </w:num>
  <w:num w:numId="19" w16cid:durableId="278993165">
    <w:abstractNumId w:val="25"/>
  </w:num>
  <w:num w:numId="20" w16cid:durableId="1445728383">
    <w:abstractNumId w:val="13"/>
  </w:num>
  <w:num w:numId="21" w16cid:durableId="1975215733">
    <w:abstractNumId w:val="20"/>
  </w:num>
  <w:num w:numId="22" w16cid:durableId="1340737355">
    <w:abstractNumId w:val="21"/>
  </w:num>
  <w:num w:numId="23" w16cid:durableId="846750314">
    <w:abstractNumId w:val="28"/>
  </w:num>
  <w:num w:numId="24" w16cid:durableId="568810661">
    <w:abstractNumId w:val="6"/>
  </w:num>
  <w:num w:numId="25" w16cid:durableId="88434759">
    <w:abstractNumId w:val="17"/>
  </w:num>
  <w:num w:numId="26" w16cid:durableId="1562518247">
    <w:abstractNumId w:val="24"/>
  </w:num>
  <w:num w:numId="27" w16cid:durableId="2113740533">
    <w:abstractNumId w:val="12"/>
  </w:num>
  <w:num w:numId="28" w16cid:durableId="705370543">
    <w:abstractNumId w:val="0"/>
  </w:num>
  <w:num w:numId="29" w16cid:durableId="880165891">
    <w:abstractNumId w:val="3"/>
  </w:num>
  <w:num w:numId="30" w16cid:durableId="1361781388">
    <w:abstractNumId w:val="19"/>
  </w:num>
  <w:num w:numId="31" w16cid:durableId="14488182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mwqAUA6FGXxiwAAAA="/>
  </w:docVars>
  <w:rsids>
    <w:rsidRoot w:val="00F236C3"/>
    <w:rsid w:val="000018E5"/>
    <w:rsid w:val="00010B0E"/>
    <w:rsid w:val="00011A9F"/>
    <w:rsid w:val="00011B3C"/>
    <w:rsid w:val="00013517"/>
    <w:rsid w:val="00025B3D"/>
    <w:rsid w:val="000263E2"/>
    <w:rsid w:val="0003169B"/>
    <w:rsid w:val="00042349"/>
    <w:rsid w:val="000455C2"/>
    <w:rsid w:val="000473F6"/>
    <w:rsid w:val="000513CC"/>
    <w:rsid w:val="00060A9E"/>
    <w:rsid w:val="00080FC6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E7206"/>
    <w:rsid w:val="000F105E"/>
    <w:rsid w:val="00111131"/>
    <w:rsid w:val="00120221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48F9"/>
    <w:rsid w:val="00170319"/>
    <w:rsid w:val="00173939"/>
    <w:rsid w:val="001855D7"/>
    <w:rsid w:val="0019531E"/>
    <w:rsid w:val="001A0E5C"/>
    <w:rsid w:val="001A30FC"/>
    <w:rsid w:val="001A32A4"/>
    <w:rsid w:val="001C193F"/>
    <w:rsid w:val="001D13E9"/>
    <w:rsid w:val="001D2CD2"/>
    <w:rsid w:val="001D5443"/>
    <w:rsid w:val="001D739C"/>
    <w:rsid w:val="001E43E3"/>
    <w:rsid w:val="001F1144"/>
    <w:rsid w:val="001F34EE"/>
    <w:rsid w:val="00201859"/>
    <w:rsid w:val="00205589"/>
    <w:rsid w:val="00211939"/>
    <w:rsid w:val="0021721A"/>
    <w:rsid w:val="002176F6"/>
    <w:rsid w:val="002204C1"/>
    <w:rsid w:val="0022791E"/>
    <w:rsid w:val="002361B4"/>
    <w:rsid w:val="00237FEF"/>
    <w:rsid w:val="0024111A"/>
    <w:rsid w:val="002430CC"/>
    <w:rsid w:val="002435B5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8446D"/>
    <w:rsid w:val="00292FB3"/>
    <w:rsid w:val="00293830"/>
    <w:rsid w:val="00297214"/>
    <w:rsid w:val="002A0738"/>
    <w:rsid w:val="002A22D7"/>
    <w:rsid w:val="002C0FD2"/>
    <w:rsid w:val="002D35DE"/>
    <w:rsid w:val="002D39A5"/>
    <w:rsid w:val="002D4589"/>
    <w:rsid w:val="002E20E9"/>
    <w:rsid w:val="002E63AD"/>
    <w:rsid w:val="002F0BC0"/>
    <w:rsid w:val="002F1429"/>
    <w:rsid w:val="00307534"/>
    <w:rsid w:val="003233D6"/>
    <w:rsid w:val="003335DC"/>
    <w:rsid w:val="00334BB2"/>
    <w:rsid w:val="003401C7"/>
    <w:rsid w:val="00352E47"/>
    <w:rsid w:val="00352F4B"/>
    <w:rsid w:val="0035378E"/>
    <w:rsid w:val="00356BF2"/>
    <w:rsid w:val="0036297D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454C"/>
    <w:rsid w:val="003C54AD"/>
    <w:rsid w:val="003C63B5"/>
    <w:rsid w:val="003C77EC"/>
    <w:rsid w:val="003C7ADF"/>
    <w:rsid w:val="003D6D34"/>
    <w:rsid w:val="003E2762"/>
    <w:rsid w:val="003E3915"/>
    <w:rsid w:val="003E48DE"/>
    <w:rsid w:val="003E5935"/>
    <w:rsid w:val="003F00A8"/>
    <w:rsid w:val="003F01A9"/>
    <w:rsid w:val="003F3E71"/>
    <w:rsid w:val="003F5D6C"/>
    <w:rsid w:val="00401F9D"/>
    <w:rsid w:val="00402ECE"/>
    <w:rsid w:val="00411857"/>
    <w:rsid w:val="004128F8"/>
    <w:rsid w:val="0041561F"/>
    <w:rsid w:val="00425E24"/>
    <w:rsid w:val="00426A73"/>
    <w:rsid w:val="004403BE"/>
    <w:rsid w:val="004408AF"/>
    <w:rsid w:val="00447E86"/>
    <w:rsid w:val="0045485F"/>
    <w:rsid w:val="00461566"/>
    <w:rsid w:val="00464F77"/>
    <w:rsid w:val="00480045"/>
    <w:rsid w:val="0049459C"/>
    <w:rsid w:val="004C0B37"/>
    <w:rsid w:val="004C5EBA"/>
    <w:rsid w:val="004D05F8"/>
    <w:rsid w:val="004D545F"/>
    <w:rsid w:val="004E2806"/>
    <w:rsid w:val="004F01E4"/>
    <w:rsid w:val="004F50F1"/>
    <w:rsid w:val="00500E1A"/>
    <w:rsid w:val="0050105B"/>
    <w:rsid w:val="005031B0"/>
    <w:rsid w:val="0050660E"/>
    <w:rsid w:val="005104BB"/>
    <w:rsid w:val="00512A54"/>
    <w:rsid w:val="00512AB4"/>
    <w:rsid w:val="00515908"/>
    <w:rsid w:val="005217A2"/>
    <w:rsid w:val="00524C08"/>
    <w:rsid w:val="00545778"/>
    <w:rsid w:val="005508C6"/>
    <w:rsid w:val="0055148D"/>
    <w:rsid w:val="00553B10"/>
    <w:rsid w:val="00555ECF"/>
    <w:rsid w:val="00561051"/>
    <w:rsid w:val="00561601"/>
    <w:rsid w:val="00561E71"/>
    <w:rsid w:val="005719C3"/>
    <w:rsid w:val="005766B3"/>
    <w:rsid w:val="005A0BF5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3122"/>
    <w:rsid w:val="005E749B"/>
    <w:rsid w:val="005F2EDF"/>
    <w:rsid w:val="005F4B60"/>
    <w:rsid w:val="00607C3C"/>
    <w:rsid w:val="006114B6"/>
    <w:rsid w:val="0062026C"/>
    <w:rsid w:val="00630073"/>
    <w:rsid w:val="00637BFA"/>
    <w:rsid w:val="00640927"/>
    <w:rsid w:val="00656D60"/>
    <w:rsid w:val="00660261"/>
    <w:rsid w:val="0066391E"/>
    <w:rsid w:val="00663CD1"/>
    <w:rsid w:val="0066519A"/>
    <w:rsid w:val="00683726"/>
    <w:rsid w:val="0069056D"/>
    <w:rsid w:val="00691524"/>
    <w:rsid w:val="00691BFA"/>
    <w:rsid w:val="00693290"/>
    <w:rsid w:val="00694303"/>
    <w:rsid w:val="00696A1F"/>
    <w:rsid w:val="00696CEB"/>
    <w:rsid w:val="00696F12"/>
    <w:rsid w:val="006B08C3"/>
    <w:rsid w:val="006B12D6"/>
    <w:rsid w:val="006B3CD5"/>
    <w:rsid w:val="006C5E3A"/>
    <w:rsid w:val="006D3042"/>
    <w:rsid w:val="006F1689"/>
    <w:rsid w:val="006F4DD7"/>
    <w:rsid w:val="00701F5C"/>
    <w:rsid w:val="00704E93"/>
    <w:rsid w:val="007065FD"/>
    <w:rsid w:val="00707DB8"/>
    <w:rsid w:val="00711EE8"/>
    <w:rsid w:val="00723870"/>
    <w:rsid w:val="00731257"/>
    <w:rsid w:val="00744198"/>
    <w:rsid w:val="007529C9"/>
    <w:rsid w:val="007567CB"/>
    <w:rsid w:val="00761B28"/>
    <w:rsid w:val="00762861"/>
    <w:rsid w:val="00765AFA"/>
    <w:rsid w:val="00772B4C"/>
    <w:rsid w:val="00775708"/>
    <w:rsid w:val="007778B6"/>
    <w:rsid w:val="007B6320"/>
    <w:rsid w:val="007B7804"/>
    <w:rsid w:val="007E1F1C"/>
    <w:rsid w:val="007E532F"/>
    <w:rsid w:val="00806F39"/>
    <w:rsid w:val="0082524D"/>
    <w:rsid w:val="0082767E"/>
    <w:rsid w:val="008306EB"/>
    <w:rsid w:val="008365AE"/>
    <w:rsid w:val="0084422E"/>
    <w:rsid w:val="0085167C"/>
    <w:rsid w:val="008577A1"/>
    <w:rsid w:val="00877341"/>
    <w:rsid w:val="00881D21"/>
    <w:rsid w:val="008877CF"/>
    <w:rsid w:val="00887A37"/>
    <w:rsid w:val="00896904"/>
    <w:rsid w:val="008A04CB"/>
    <w:rsid w:val="008A1157"/>
    <w:rsid w:val="008A590F"/>
    <w:rsid w:val="008B1424"/>
    <w:rsid w:val="008B2211"/>
    <w:rsid w:val="008C536B"/>
    <w:rsid w:val="008E00A6"/>
    <w:rsid w:val="009023F3"/>
    <w:rsid w:val="0090326C"/>
    <w:rsid w:val="00904A5E"/>
    <w:rsid w:val="00905031"/>
    <w:rsid w:val="009058AC"/>
    <w:rsid w:val="0090602B"/>
    <w:rsid w:val="00917826"/>
    <w:rsid w:val="009203B9"/>
    <w:rsid w:val="00924028"/>
    <w:rsid w:val="00935B0C"/>
    <w:rsid w:val="009406AC"/>
    <w:rsid w:val="00941642"/>
    <w:rsid w:val="00943B1E"/>
    <w:rsid w:val="0095364A"/>
    <w:rsid w:val="00953E9E"/>
    <w:rsid w:val="009616F7"/>
    <w:rsid w:val="0096672E"/>
    <w:rsid w:val="00967592"/>
    <w:rsid w:val="00970132"/>
    <w:rsid w:val="0097256E"/>
    <w:rsid w:val="0098590B"/>
    <w:rsid w:val="00986BD0"/>
    <w:rsid w:val="00991E4E"/>
    <w:rsid w:val="00991FF0"/>
    <w:rsid w:val="00992086"/>
    <w:rsid w:val="009A3B8E"/>
    <w:rsid w:val="009A4211"/>
    <w:rsid w:val="009B113A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67F0"/>
    <w:rsid w:val="009F2ED5"/>
    <w:rsid w:val="00A12CEF"/>
    <w:rsid w:val="00A362F8"/>
    <w:rsid w:val="00A372A9"/>
    <w:rsid w:val="00A402FE"/>
    <w:rsid w:val="00A44627"/>
    <w:rsid w:val="00A502C1"/>
    <w:rsid w:val="00A5558A"/>
    <w:rsid w:val="00A570A5"/>
    <w:rsid w:val="00A625C5"/>
    <w:rsid w:val="00A63AD0"/>
    <w:rsid w:val="00A7204A"/>
    <w:rsid w:val="00A93109"/>
    <w:rsid w:val="00A96786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E7669"/>
    <w:rsid w:val="00AF5CE4"/>
    <w:rsid w:val="00AF6418"/>
    <w:rsid w:val="00B174B5"/>
    <w:rsid w:val="00B17E10"/>
    <w:rsid w:val="00B22AAC"/>
    <w:rsid w:val="00B230F3"/>
    <w:rsid w:val="00B307B1"/>
    <w:rsid w:val="00B31423"/>
    <w:rsid w:val="00B3253B"/>
    <w:rsid w:val="00B502FF"/>
    <w:rsid w:val="00B50574"/>
    <w:rsid w:val="00B51DB0"/>
    <w:rsid w:val="00B62003"/>
    <w:rsid w:val="00B71AEF"/>
    <w:rsid w:val="00B721E1"/>
    <w:rsid w:val="00B727DA"/>
    <w:rsid w:val="00B76ED8"/>
    <w:rsid w:val="00B80620"/>
    <w:rsid w:val="00B80926"/>
    <w:rsid w:val="00B81E25"/>
    <w:rsid w:val="00B923F3"/>
    <w:rsid w:val="00B93E29"/>
    <w:rsid w:val="00B947C9"/>
    <w:rsid w:val="00B97B1E"/>
    <w:rsid w:val="00BA6A54"/>
    <w:rsid w:val="00BB15BF"/>
    <w:rsid w:val="00BB284F"/>
    <w:rsid w:val="00BB510D"/>
    <w:rsid w:val="00BC4835"/>
    <w:rsid w:val="00BD58E4"/>
    <w:rsid w:val="00BE1C1F"/>
    <w:rsid w:val="00BE2279"/>
    <w:rsid w:val="00BE5B9F"/>
    <w:rsid w:val="00BF4D7C"/>
    <w:rsid w:val="00C016F6"/>
    <w:rsid w:val="00C036E6"/>
    <w:rsid w:val="00C12822"/>
    <w:rsid w:val="00C15095"/>
    <w:rsid w:val="00C1739D"/>
    <w:rsid w:val="00C17E22"/>
    <w:rsid w:val="00C33239"/>
    <w:rsid w:val="00C3621A"/>
    <w:rsid w:val="00C4563A"/>
    <w:rsid w:val="00C50DDA"/>
    <w:rsid w:val="00C55180"/>
    <w:rsid w:val="00C55CE1"/>
    <w:rsid w:val="00C617D1"/>
    <w:rsid w:val="00C65C28"/>
    <w:rsid w:val="00C76AAE"/>
    <w:rsid w:val="00C77FDD"/>
    <w:rsid w:val="00C84F32"/>
    <w:rsid w:val="00C85B6C"/>
    <w:rsid w:val="00C9363D"/>
    <w:rsid w:val="00C958D9"/>
    <w:rsid w:val="00CA0578"/>
    <w:rsid w:val="00CB11A3"/>
    <w:rsid w:val="00CB1B89"/>
    <w:rsid w:val="00CD3A17"/>
    <w:rsid w:val="00CE0B84"/>
    <w:rsid w:val="00CE1173"/>
    <w:rsid w:val="00CF4761"/>
    <w:rsid w:val="00D03662"/>
    <w:rsid w:val="00D03D1E"/>
    <w:rsid w:val="00D042C3"/>
    <w:rsid w:val="00D20AB9"/>
    <w:rsid w:val="00D32ACC"/>
    <w:rsid w:val="00D3538B"/>
    <w:rsid w:val="00D3555B"/>
    <w:rsid w:val="00D4307F"/>
    <w:rsid w:val="00D50AF9"/>
    <w:rsid w:val="00D60AF7"/>
    <w:rsid w:val="00D66D35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A609B"/>
    <w:rsid w:val="00DB2A04"/>
    <w:rsid w:val="00DC0550"/>
    <w:rsid w:val="00DC2528"/>
    <w:rsid w:val="00DC5192"/>
    <w:rsid w:val="00DF07AB"/>
    <w:rsid w:val="00DF292A"/>
    <w:rsid w:val="00E0297E"/>
    <w:rsid w:val="00E02D40"/>
    <w:rsid w:val="00E068EA"/>
    <w:rsid w:val="00E100B7"/>
    <w:rsid w:val="00E223A7"/>
    <w:rsid w:val="00E249E0"/>
    <w:rsid w:val="00E3076D"/>
    <w:rsid w:val="00E30F2A"/>
    <w:rsid w:val="00E357E8"/>
    <w:rsid w:val="00E36E9D"/>
    <w:rsid w:val="00E475AA"/>
    <w:rsid w:val="00E55CA3"/>
    <w:rsid w:val="00E736AC"/>
    <w:rsid w:val="00E872BC"/>
    <w:rsid w:val="00E91116"/>
    <w:rsid w:val="00E92464"/>
    <w:rsid w:val="00E96C61"/>
    <w:rsid w:val="00EA4557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36C3"/>
    <w:rsid w:val="00F24302"/>
    <w:rsid w:val="00F30184"/>
    <w:rsid w:val="00F30A2A"/>
    <w:rsid w:val="00F32BEB"/>
    <w:rsid w:val="00F35B02"/>
    <w:rsid w:val="00F41F6B"/>
    <w:rsid w:val="00F42785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3E87"/>
    <w:rsid w:val="00FA3E2F"/>
    <w:rsid w:val="00FA43CE"/>
    <w:rsid w:val="00FA7C62"/>
    <w:rsid w:val="00FB2296"/>
    <w:rsid w:val="00FC2D18"/>
    <w:rsid w:val="00FC3C6D"/>
    <w:rsid w:val="00FC66B1"/>
    <w:rsid w:val="00FD15CC"/>
    <w:rsid w:val="00FD2639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24302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BB28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character" w:customStyle="1" w:styleId="2Char">
    <w:name w:val="عنوان 2 Char"/>
    <w:basedOn w:val="a0"/>
    <w:link w:val="2"/>
    <w:uiPriority w:val="9"/>
    <w:rsid w:val="00BB284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f1">
    <w:name w:val="TOC Heading"/>
    <w:basedOn w:val="1"/>
    <w:next w:val="a"/>
    <w:uiPriority w:val="39"/>
    <w:unhideWhenUsed/>
    <w:qFormat/>
    <w:rsid w:val="00BB284F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BB284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B284F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BB284F"/>
    <w:rPr>
      <w:color w:val="0563C1" w:themeColor="hyperlink"/>
      <w:u w:val="single"/>
    </w:rPr>
  </w:style>
  <w:style w:type="paragraph" w:styleId="3">
    <w:name w:val="toc 3"/>
    <w:basedOn w:val="a"/>
    <w:next w:val="a"/>
    <w:autoRedefine/>
    <w:uiPriority w:val="39"/>
    <w:unhideWhenUsed/>
    <w:rsid w:val="00B51DB0"/>
    <w:pPr>
      <w:spacing w:after="100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D4AB51BE918490383082EC1A0A1E32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B4029C21-E12E-47D5-B149-E9437FDB2042}"/>
      </w:docPartPr>
      <w:docPartBody>
        <w:p w:rsidR="0044783B" w:rsidRDefault="00E36090" w:rsidP="00E36090">
          <w:pPr>
            <w:pStyle w:val="BD4AB51BE918490383082EC1A0A1E321"/>
          </w:pPr>
          <w:r w:rsidRPr="00B51DB0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>Institution Name.</w:t>
          </w:r>
        </w:p>
      </w:docPartBody>
    </w:docPart>
    <w:docPart>
      <w:docPartPr>
        <w:name w:val="0A9A799D25F74EDD8E847A3B34FC976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D5BE9BD-174E-47AA-85BA-EEFC8225F876}"/>
      </w:docPartPr>
      <w:docPartBody>
        <w:p w:rsidR="0044783B" w:rsidRDefault="007A2C3E" w:rsidP="007A2C3E">
          <w:pPr>
            <w:pStyle w:val="0A9A799D25F74EDD8E847A3B34FC97601"/>
          </w:pPr>
          <w:r w:rsidRPr="00B51DB0">
            <w:rPr>
              <w:rStyle w:val="a3"/>
              <w:rFonts w:cstheme="minorHAnsi"/>
              <w:rtl/>
            </w:rPr>
            <w:t>انقر أو اضغط لإدخال تاريخ</w:t>
          </w:r>
          <w:r w:rsidRPr="00B51DB0">
            <w:rPr>
              <w:rStyle w:val="a3"/>
              <w:rFonts w:cstheme="minorHAnsi"/>
            </w:rPr>
            <w:t>.</w:t>
          </w:r>
        </w:p>
      </w:docPartBody>
    </w:docPart>
    <w:docPart>
      <w:docPartPr>
        <w:name w:val="A17CAADE9D9341FAAE6DA9A8AF7EF76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36DE2656-C6EF-4A24-ACCC-5E40437C6AF9}"/>
      </w:docPartPr>
      <w:docPartBody>
        <w:p w:rsidR="0044783B" w:rsidRDefault="00E36090" w:rsidP="00E36090">
          <w:pPr>
            <w:pStyle w:val="A17CAADE9D9341FAAE6DA9A8AF7EF760"/>
          </w:pPr>
          <w:r w:rsidRPr="00B51DB0">
            <w:rPr>
              <w:rFonts w:cstheme="minorHAnsi"/>
              <w:sz w:val="28"/>
              <w:szCs w:val="28"/>
            </w:rPr>
            <w:t xml:space="preserve"> </w:t>
          </w:r>
          <w:r w:rsidRPr="00B51DB0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>Click to enter text.</w:t>
          </w:r>
        </w:p>
      </w:docPartBody>
    </w:docPart>
    <w:docPart>
      <w:docPartPr>
        <w:name w:val="1C7B7DF0DBB1487B8D40FD5F685C13D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D8959EF-08D4-407A-9DC5-BDA004931D60}"/>
      </w:docPartPr>
      <w:docPartBody>
        <w:p w:rsidR="0044783B" w:rsidRDefault="00E36090" w:rsidP="00E36090">
          <w:pPr>
            <w:pStyle w:val="1C7B7DF0DBB1487B8D40FD5F685C13DE"/>
          </w:pPr>
          <w:r w:rsidRPr="00B51DB0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to enter text.</w:t>
          </w:r>
        </w:p>
      </w:docPartBody>
    </w:docPart>
    <w:docPart>
      <w:docPartPr>
        <w:name w:val="CDD5B638BAB44148A488873FB3138D4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9DC2A52-AAFD-4F6C-8A8C-8A41AF5B010C}"/>
      </w:docPartPr>
      <w:docPartBody>
        <w:p w:rsidR="0044783B" w:rsidRDefault="00E36090" w:rsidP="00E36090">
          <w:pPr>
            <w:pStyle w:val="CDD5B638BAB44148A488873FB3138D46"/>
          </w:pPr>
          <w:r w:rsidRPr="00B51DB0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to enter text.</w:t>
          </w:r>
        </w:p>
      </w:docPartBody>
    </w:docPart>
    <w:docPart>
      <w:docPartPr>
        <w:name w:val="65AD807161854A0592791BE17F928AA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DDDC2A0-EDFD-4F00-A747-37A5C7BD5521}"/>
      </w:docPartPr>
      <w:docPartBody>
        <w:p w:rsidR="0044783B" w:rsidRDefault="00E36090" w:rsidP="00E36090">
          <w:pPr>
            <w:pStyle w:val="65AD807161854A0592791BE17F928AAD"/>
          </w:pPr>
          <w:r w:rsidRPr="00B51DB0">
            <w:rPr>
              <w:rFonts w:cstheme="minorHAnsi"/>
              <w:i/>
              <w:iCs/>
              <w:color w:val="7B7B7B" w:themeColor="accent3" w:themeShade="BF"/>
              <w:sz w:val="28"/>
              <w:szCs w:val="28"/>
            </w:rPr>
            <w:t xml:space="preserve"> Click to enter text. </w:t>
          </w:r>
        </w:p>
      </w:docPartBody>
    </w:docPart>
    <w:docPart>
      <w:docPartPr>
        <w:name w:val="D05C5C378F2C463290D1B80476309FF5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A1C6C92A-2963-4648-B6D7-880743F8B06E}"/>
      </w:docPartPr>
      <w:docPartBody>
        <w:p w:rsidR="004B105F" w:rsidRDefault="00E36090" w:rsidP="00E36090">
          <w:pPr>
            <w:pStyle w:val="D05C5C378F2C463290D1B80476309FF5"/>
          </w:pPr>
          <w:r w:rsidRPr="00B51DB0">
            <w:rPr>
              <w:rStyle w:val="a3"/>
              <w:rFonts w:cstheme="minorHAnsi"/>
              <w:rtl/>
            </w:rPr>
            <w:t>انقر أو اضغط لإدخال تاريخ</w:t>
          </w:r>
          <w:r w:rsidRPr="00B51DB0">
            <w:rPr>
              <w:rStyle w:val="a3"/>
              <w:rFonts w:cstheme="minorHAnsi"/>
            </w:rPr>
            <w:t>.</w:t>
          </w:r>
        </w:p>
      </w:docPartBody>
    </w:docPart>
    <w:docPart>
      <w:docPartPr>
        <w:name w:val="E51F04AF94E547B8AC3904A42D37034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BD926AAB-97FA-4247-9E72-C2685C8A2C2B}"/>
      </w:docPartPr>
      <w:docPartBody>
        <w:p w:rsidR="00F72A17" w:rsidRDefault="004B105F" w:rsidP="004B105F">
          <w:pPr>
            <w:pStyle w:val="E51F04AF94E547B8AC3904A42D37034E"/>
          </w:pPr>
          <w:r w:rsidRPr="001967CE">
            <w:rPr>
              <w:rStyle w:val="a3"/>
              <w:rtl/>
            </w:rPr>
            <w:t>انقر أو اضغط هنا لإدخال نص</w:t>
          </w:r>
          <w:r w:rsidRPr="001967CE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2C3E"/>
    <w:rsid w:val="00387943"/>
    <w:rsid w:val="0044783B"/>
    <w:rsid w:val="004B105F"/>
    <w:rsid w:val="00524951"/>
    <w:rsid w:val="007A2C3E"/>
    <w:rsid w:val="008A3462"/>
    <w:rsid w:val="009D2D1E"/>
    <w:rsid w:val="00B26C5F"/>
    <w:rsid w:val="00E36090"/>
    <w:rsid w:val="00F72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B105F"/>
    <w:rPr>
      <w:color w:val="808080"/>
    </w:rPr>
  </w:style>
  <w:style w:type="paragraph" w:customStyle="1" w:styleId="E51F04AF94E547B8AC3904A42D37034E">
    <w:name w:val="E51F04AF94E547B8AC3904A42D37034E"/>
    <w:rsid w:val="004B105F"/>
  </w:style>
  <w:style w:type="paragraph" w:customStyle="1" w:styleId="0A9A799D25F74EDD8E847A3B34FC97601">
    <w:name w:val="0A9A799D25F74EDD8E847A3B34FC97601"/>
    <w:rsid w:val="007A2C3E"/>
    <w:rPr>
      <w:rFonts w:eastAsiaTheme="minorHAnsi"/>
      <w:kern w:val="0"/>
      <w14:ligatures w14:val="none"/>
    </w:rPr>
  </w:style>
  <w:style w:type="paragraph" w:customStyle="1" w:styleId="D05C5C378F2C463290D1B80476309FF5">
    <w:name w:val="D05C5C378F2C463290D1B80476309FF5"/>
    <w:rsid w:val="00E36090"/>
  </w:style>
  <w:style w:type="paragraph" w:customStyle="1" w:styleId="BD4AB51BE918490383082EC1A0A1E321">
    <w:name w:val="BD4AB51BE918490383082EC1A0A1E321"/>
    <w:rsid w:val="00E36090"/>
    <w:rPr>
      <w:rFonts w:eastAsiaTheme="minorHAnsi"/>
      <w:kern w:val="0"/>
      <w14:ligatures w14:val="none"/>
    </w:rPr>
  </w:style>
  <w:style w:type="paragraph" w:customStyle="1" w:styleId="A17CAADE9D9341FAAE6DA9A8AF7EF760">
    <w:name w:val="A17CAADE9D9341FAAE6DA9A8AF7EF760"/>
    <w:rsid w:val="00E36090"/>
    <w:rPr>
      <w:rFonts w:eastAsiaTheme="minorHAnsi"/>
      <w:kern w:val="0"/>
      <w14:ligatures w14:val="none"/>
    </w:rPr>
  </w:style>
  <w:style w:type="paragraph" w:customStyle="1" w:styleId="1C7B7DF0DBB1487B8D40FD5F685C13DE">
    <w:name w:val="1C7B7DF0DBB1487B8D40FD5F685C13DE"/>
    <w:rsid w:val="00E36090"/>
    <w:rPr>
      <w:rFonts w:eastAsiaTheme="minorHAnsi"/>
      <w:kern w:val="0"/>
      <w14:ligatures w14:val="none"/>
    </w:rPr>
  </w:style>
  <w:style w:type="paragraph" w:customStyle="1" w:styleId="CDD5B638BAB44148A488873FB3138D46">
    <w:name w:val="CDD5B638BAB44148A488873FB3138D46"/>
    <w:rsid w:val="00E36090"/>
    <w:rPr>
      <w:rFonts w:eastAsiaTheme="minorHAnsi"/>
      <w:kern w:val="0"/>
      <w14:ligatures w14:val="none"/>
    </w:rPr>
  </w:style>
  <w:style w:type="paragraph" w:customStyle="1" w:styleId="65AD807161854A0592791BE17F928AAD">
    <w:name w:val="65AD807161854A0592791BE17F928AAD"/>
    <w:rsid w:val="00E36090"/>
    <w:rPr>
      <w:rFonts w:eastAsiaTheme="minorHAnsi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2CF0B99-5FA6-4CB7-97AD-780E12CD45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8</Words>
  <Characters>848</Characters>
  <Application>Microsoft Office Word</Application>
  <DocSecurity>0</DocSecurity>
  <Lines>7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Yosra Asiri</cp:lastModifiedBy>
  <cp:revision>2</cp:revision>
  <cp:lastPrinted>2023-06-15T08:27:00Z</cp:lastPrinted>
  <dcterms:created xsi:type="dcterms:W3CDTF">2024-03-12T09:21:00Z</dcterms:created>
  <dcterms:modified xsi:type="dcterms:W3CDTF">2024-03-12T09:21:00Z</dcterms:modified>
</cp:coreProperties>
</file>